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FF4A6" w14:textId="6B91472D" w:rsidR="00C97EE6" w:rsidRPr="00505C86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bookmarkStart w:id="0" w:name="_Hlk72357215"/>
      <w:bookmarkEnd w:id="0"/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Case study</w:t>
      </w:r>
      <w:r w:rsidR="005D73AA" w:rsidRPr="00505C86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5D73AA" w:rsidRPr="00505C86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C934FD" w:rsidRPr="00505C86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55E56BD4" w:rsidR="00C934FD" w:rsidRPr="00505C86" w:rsidRDefault="00C934FD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Roll Number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3CCD5B7C" w:rsidR="00C934FD" w:rsidRPr="00505C86" w:rsidRDefault="00C934FD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Name</w:t>
            </w:r>
          </w:p>
        </w:tc>
      </w:tr>
      <w:tr w:rsidR="00C934FD" w:rsidRPr="00505C86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2B2741C6" w:rsidR="00C934FD" w:rsidRPr="00505C86" w:rsidRDefault="00C934FD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02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7DA2F6A4" w:rsidR="00C934FD" w:rsidRPr="00505C86" w:rsidRDefault="00C934FD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bhishek Gopinath</w:t>
            </w:r>
          </w:p>
        </w:tc>
      </w:tr>
      <w:tr w:rsidR="00C934FD" w:rsidRPr="00505C86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797220B9" w:rsidR="00C934FD" w:rsidRPr="00505C86" w:rsidRDefault="00C934FD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10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031D8DE1" w:rsidR="00C934FD" w:rsidRPr="00505C86" w:rsidRDefault="00C934FD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an Henry</w:t>
            </w:r>
          </w:p>
        </w:tc>
      </w:tr>
      <w:tr w:rsidR="00C934FD" w:rsidRPr="00505C86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7E2EDE9E" w:rsidR="00C934FD" w:rsidRPr="00505C86" w:rsidRDefault="00C934FD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24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1CCB8268" w:rsidR="00C934FD" w:rsidRPr="00505C86" w:rsidRDefault="00C934FD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Jiss Joseph Thomas</w:t>
            </w:r>
          </w:p>
        </w:tc>
      </w:tr>
    </w:tbl>
    <w:p w14:paraId="020271BF" w14:textId="2E34B3C7" w:rsidR="002A6655" w:rsidRPr="00505C86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73A7FF1" w14:textId="7EA0930C" w:rsidR="00D3164F" w:rsidRPr="00505C86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.</w:t>
      </w:r>
      <w:r w:rsidR="005D73AA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oblem Statement/Objective</w:t>
      </w:r>
      <w:r w:rsidR="005D73AA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323A5CD9" w14:textId="67070A0F" w:rsidR="00355BE0" w:rsidRPr="00505C86" w:rsidRDefault="005D73A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To detect lanes on the given dataset </w:t>
      </w:r>
      <w:r w:rsidR="003E480D"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of video or images of roads 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>or as real</w:t>
      </w:r>
      <w:r w:rsidR="003068AD" w:rsidRPr="00505C86">
        <w:rPr>
          <w:rFonts w:ascii="Times New Roman" w:hAnsi="Times New Roman" w:cs="Times New Roman"/>
          <w:sz w:val="21"/>
          <w:szCs w:val="21"/>
          <w:lang w:val="en-US"/>
        </w:rPr>
        <w:t>-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time, using computer vision algorithms which could be helpful in </w:t>
      </w:r>
      <w:r w:rsidR="003068AD"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>proper implementation of autonomous driving.</w:t>
      </w:r>
    </w:p>
    <w:p w14:paraId="4A4B39C9" w14:textId="36E1A5DF" w:rsidR="00D3164F" w:rsidRPr="00505C86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2.</w:t>
      </w:r>
      <w:r w:rsidR="00AB2DF6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ataset Description</w:t>
      </w:r>
      <w:r w:rsidR="00C934FD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42F4A9D0" w14:textId="0D8A425C" w:rsidR="00D3164F" w:rsidRPr="00505C86" w:rsidRDefault="00355BE0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The dataset given to our problem statement could be either as a set of images o</w:t>
      </w:r>
      <w:r w:rsidR="003068AD" w:rsidRPr="00505C86">
        <w:rPr>
          <w:rFonts w:ascii="Times New Roman" w:hAnsi="Times New Roman" w:cs="Times New Roman"/>
          <w:sz w:val="21"/>
          <w:szCs w:val="21"/>
          <w:lang w:val="en-US"/>
        </w:rPr>
        <w:t>r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 as </w:t>
      </w:r>
      <w:r w:rsidR="003068AD"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a 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video format. There are more than 1000 images for </w:t>
      </w:r>
      <w:r w:rsidR="003068AD"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>dataset containing images and two or three videos for detecting the same.</w:t>
      </w:r>
    </w:p>
    <w:tbl>
      <w:tblPr>
        <w:tblW w:w="4792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8"/>
        <w:gridCol w:w="2694"/>
      </w:tblGrid>
      <w:tr w:rsidR="00E170A2" w:rsidRPr="00E170A2" w14:paraId="5777E222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ED4036E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Type </w:t>
            </w:r>
          </w:p>
        </w:tc>
        <w:tc>
          <w:tcPr>
            <w:tcW w:w="0" w:type="auto"/>
            <w:vAlign w:val="center"/>
            <w:hideMark/>
          </w:tcPr>
          <w:p w14:paraId="16946F20" w14:textId="335B0F7F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Colour</w:t>
            </w: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 xml:space="preserve"> Image</w:t>
            </w:r>
          </w:p>
        </w:tc>
      </w:tr>
      <w:tr w:rsidR="00E170A2" w:rsidRPr="00E170A2" w14:paraId="4CE1B180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D2B2571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6B4839E3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Multiple sizes</w:t>
            </w:r>
          </w:p>
        </w:tc>
      </w:tr>
      <w:tr w:rsidR="00E170A2" w:rsidRPr="00E170A2" w14:paraId="30A3219F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63550B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ow * Column</w:t>
            </w:r>
          </w:p>
        </w:tc>
        <w:tc>
          <w:tcPr>
            <w:tcW w:w="0" w:type="auto"/>
            <w:vAlign w:val="center"/>
            <w:hideMark/>
          </w:tcPr>
          <w:p w14:paraId="42C23CCB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E170A2" w14:paraId="7786CEFE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D4D9D7C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solution</w:t>
            </w:r>
          </w:p>
        </w:tc>
        <w:tc>
          <w:tcPr>
            <w:tcW w:w="0" w:type="auto"/>
            <w:vAlign w:val="center"/>
            <w:hideMark/>
          </w:tcPr>
          <w:p w14:paraId="259F9E40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E170A2" w14:paraId="7BA250E3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BFED00" w14:textId="40453692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lour</w:t>
            </w: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Model</w:t>
            </w:r>
          </w:p>
        </w:tc>
        <w:tc>
          <w:tcPr>
            <w:tcW w:w="0" w:type="auto"/>
            <w:vAlign w:val="center"/>
            <w:hideMark/>
          </w:tcPr>
          <w:p w14:paraId="22F3BCE5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RGB</w:t>
            </w:r>
          </w:p>
        </w:tc>
      </w:tr>
      <w:tr w:rsidR="00E170A2" w:rsidRPr="00E170A2" w14:paraId="1A37376C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D062168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Format</w:t>
            </w:r>
          </w:p>
        </w:tc>
        <w:tc>
          <w:tcPr>
            <w:tcW w:w="0" w:type="auto"/>
            <w:vAlign w:val="center"/>
            <w:hideMark/>
          </w:tcPr>
          <w:p w14:paraId="0F3C5FE3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PNG</w:t>
            </w:r>
          </w:p>
        </w:tc>
      </w:tr>
      <w:tr w:rsidR="00E170A2" w:rsidRPr="00E170A2" w14:paraId="44EDF0C7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355E74D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ta Acquisition</w:t>
            </w:r>
          </w:p>
        </w:tc>
        <w:tc>
          <w:tcPr>
            <w:tcW w:w="0" w:type="auto"/>
            <w:vAlign w:val="center"/>
            <w:hideMark/>
          </w:tcPr>
          <w:p w14:paraId="2197503D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Web, Camera</w:t>
            </w:r>
          </w:p>
        </w:tc>
      </w:tr>
      <w:tr w:rsidR="00E170A2" w:rsidRPr="00E170A2" w14:paraId="2D815299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73ADA1B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classes</w:t>
            </w:r>
          </w:p>
        </w:tc>
        <w:tc>
          <w:tcPr>
            <w:tcW w:w="0" w:type="auto"/>
            <w:vAlign w:val="center"/>
            <w:hideMark/>
          </w:tcPr>
          <w:p w14:paraId="27CE3984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 xml:space="preserve">3 </w:t>
            </w:r>
          </w:p>
        </w:tc>
      </w:tr>
      <w:tr w:rsidR="00E170A2" w:rsidRPr="00E170A2" w14:paraId="1A21FA36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54A82A9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Images</w:t>
            </w:r>
          </w:p>
        </w:tc>
        <w:tc>
          <w:tcPr>
            <w:tcW w:w="0" w:type="auto"/>
            <w:vAlign w:val="center"/>
            <w:hideMark/>
          </w:tcPr>
          <w:p w14:paraId="26836763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853</w:t>
            </w:r>
          </w:p>
        </w:tc>
      </w:tr>
      <w:tr w:rsidR="00E170A2" w:rsidRPr="00E170A2" w14:paraId="22E6696C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488BAC4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nnotation</w:t>
            </w:r>
          </w:p>
        </w:tc>
        <w:tc>
          <w:tcPr>
            <w:tcW w:w="0" w:type="auto"/>
            <w:vAlign w:val="center"/>
            <w:hideMark/>
          </w:tcPr>
          <w:p w14:paraId="2C71C02E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PASCAL VOC format.</w:t>
            </w:r>
          </w:p>
        </w:tc>
      </w:tr>
    </w:tbl>
    <w:p w14:paraId="14F8109F" w14:textId="77777777" w:rsidR="00E170A2" w:rsidRPr="00505C86" w:rsidRDefault="00E170A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1048DC8" w14:textId="77777777" w:rsidR="00E170A2" w:rsidRPr="00505C86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64E3A855" w14:textId="3A4B5D13" w:rsidR="004E1557" w:rsidRPr="00505C86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Sample </w:t>
      </w:r>
      <w:r w:rsidR="00A57644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I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mages</w:t>
      </w:r>
      <w:r w:rsidR="00AC453E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  <w:r w:rsidR="00C934FD" w:rsidRPr="00505C86">
        <w:rPr>
          <w:rFonts w:ascii="Times New Roman" w:hAnsi="Times New Roman" w:cs="Times New Roman"/>
          <w:b/>
          <w:bCs/>
          <w:noProof/>
          <w:color w:val="2F5496" w:themeColor="accent1" w:themeShade="BF"/>
          <w:sz w:val="21"/>
          <w:szCs w:val="21"/>
          <w:lang w:val="en-US"/>
        </w:rPr>
        <w:t xml:space="preserve"> </w:t>
      </w:r>
      <w:r w:rsidR="00C934FD" w:rsidRPr="00505C86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505C86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505C86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505C86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3F5F9" w14:textId="77777777" w:rsidR="004E1557" w:rsidRPr="00505C86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962483" w14:textId="4E43C0E7" w:rsidR="00D3164F" w:rsidRPr="00505C86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3.</w:t>
      </w:r>
      <w:r w:rsidR="00F650BF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nalytical Questions/Statistical Questions/Prediction level Question</w:t>
      </w:r>
    </w:p>
    <w:p w14:paraId="2843DF0A" w14:textId="0B71DC73" w:rsidR="00F650BF" w:rsidRPr="00505C86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505C86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Analysi</w:t>
      </w:r>
      <w:r w:rsidR="006C1928" w:rsidRPr="00505C86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s</w:t>
      </w:r>
    </w:p>
    <w:p w14:paraId="4ED04E3C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bCs/>
          <w:sz w:val="20"/>
          <w:szCs w:val="20"/>
        </w:rPr>
        <w:t>1.</w:t>
      </w:r>
      <w:r w:rsidRPr="00505C86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505C86">
        <w:rPr>
          <w:rFonts w:ascii="Times New Roman" w:hAnsi="Times New Roman" w:cs="Times New Roman"/>
          <w:sz w:val="20"/>
          <w:szCs w:val="20"/>
        </w:rPr>
        <w:t>How many vehicles in the frame</w:t>
      </w:r>
    </w:p>
    <w:p w14:paraId="28563834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2. what are the objects detected in it</w:t>
      </w:r>
    </w:p>
    <w:p w14:paraId="0EB6E5A8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 xml:space="preserve">3. How many pedestrians are detected in it </w:t>
      </w:r>
    </w:p>
    <w:p w14:paraId="19950B71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4. Detecting road signs.</w:t>
      </w:r>
    </w:p>
    <w:p w14:paraId="05E4A461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5. Objects on the interest area.</w:t>
      </w:r>
    </w:p>
    <w:p w14:paraId="2F82C4CD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6. Lines inside the interest area.</w:t>
      </w:r>
    </w:p>
    <w:p w14:paraId="46C4C2B7" w14:textId="57F2D0C8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 xml:space="preserve">7.  Traffic signals detected </w:t>
      </w:r>
    </w:p>
    <w:p w14:paraId="056EC2F2" w14:textId="4AFF9C7D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8. Wet area inside the interest area.</w:t>
      </w:r>
    </w:p>
    <w:p w14:paraId="053976F0" w14:textId="62D90BC6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9. Dividers inside the frame.</w:t>
      </w:r>
    </w:p>
    <w:p w14:paraId="0894916F" w14:textId="7C957A86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 xml:space="preserve">10. How far the lanes to be detected. </w:t>
      </w:r>
    </w:p>
    <w:p w14:paraId="26FEE11F" w14:textId="77777777" w:rsidR="00E170A2" w:rsidRPr="00505C86" w:rsidRDefault="00E170A2">
      <w:pPr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505C86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br w:type="page"/>
      </w:r>
    </w:p>
    <w:p w14:paraId="6A5DC18E" w14:textId="4BA8D4F7" w:rsidR="00F650BF" w:rsidRPr="00505C86" w:rsidRDefault="00F650BF" w:rsidP="003B777B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505C86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lastRenderedPageBreak/>
        <w:t>Analytics</w:t>
      </w:r>
      <w:r w:rsidRPr="00505C86">
        <w:rPr>
          <w:rFonts w:ascii="Times New Roman" w:hAnsi="Times New Roman" w:cs="Times New Roman"/>
          <w:b/>
          <w:sz w:val="20"/>
          <w:szCs w:val="20"/>
        </w:rPr>
        <w:tab/>
      </w:r>
    </w:p>
    <w:p w14:paraId="29D75EA5" w14:textId="7EA852BE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 xml:space="preserve">1. Why vehicles are less in </w:t>
      </w:r>
      <w:r w:rsidR="003068AD" w:rsidRPr="00505C86">
        <w:rPr>
          <w:rFonts w:ascii="Times New Roman" w:hAnsi="Times New Roman" w:cs="Times New Roman"/>
          <w:sz w:val="20"/>
          <w:szCs w:val="20"/>
        </w:rPr>
        <w:t xml:space="preserve">a </w:t>
      </w:r>
      <w:r w:rsidRPr="00505C86">
        <w:rPr>
          <w:rFonts w:ascii="Times New Roman" w:hAnsi="Times New Roman" w:cs="Times New Roman"/>
          <w:sz w:val="20"/>
          <w:szCs w:val="20"/>
        </w:rPr>
        <w:t>specific area</w:t>
      </w:r>
    </w:p>
    <w:p w14:paraId="4656B5A9" w14:textId="1A7B46D3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 xml:space="preserve">2. Why more pedestrians are found at </w:t>
      </w:r>
      <w:r w:rsidR="003068AD" w:rsidRPr="00505C86">
        <w:rPr>
          <w:rFonts w:ascii="Times New Roman" w:hAnsi="Times New Roman" w:cs="Times New Roman"/>
          <w:sz w:val="20"/>
          <w:szCs w:val="20"/>
        </w:rPr>
        <w:t xml:space="preserve">a </w:t>
      </w:r>
      <w:r w:rsidRPr="00505C86">
        <w:rPr>
          <w:rFonts w:ascii="Times New Roman" w:hAnsi="Times New Roman" w:cs="Times New Roman"/>
          <w:sz w:val="20"/>
          <w:szCs w:val="20"/>
        </w:rPr>
        <w:t>certain point</w:t>
      </w:r>
    </w:p>
    <w:p w14:paraId="0783E672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3. Why the road is wet?</w:t>
      </w:r>
    </w:p>
    <w:p w14:paraId="6A2C52EB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4. What type of road we are traveling on.</w:t>
      </w:r>
    </w:p>
    <w:p w14:paraId="4175E15B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5. What time do most people drive</w:t>
      </w:r>
    </w:p>
    <w:p w14:paraId="62532DAF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6. Do people dim their light while passing</w:t>
      </w:r>
    </w:p>
    <w:p w14:paraId="2C0C734F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7. How often a certain route is taken.</w:t>
      </w:r>
    </w:p>
    <w:p w14:paraId="74B06447" w14:textId="18BAE20A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 xml:space="preserve">8. How many speed breakers </w:t>
      </w:r>
      <w:r w:rsidR="003068AD" w:rsidRPr="00505C86">
        <w:rPr>
          <w:rFonts w:ascii="Times New Roman" w:hAnsi="Times New Roman" w:cs="Times New Roman"/>
          <w:sz w:val="20"/>
          <w:szCs w:val="20"/>
        </w:rPr>
        <w:t xml:space="preserve">were </w:t>
      </w:r>
      <w:r w:rsidRPr="00505C86">
        <w:rPr>
          <w:rFonts w:ascii="Times New Roman" w:hAnsi="Times New Roman" w:cs="Times New Roman"/>
          <w:sz w:val="20"/>
          <w:szCs w:val="20"/>
        </w:rPr>
        <w:t xml:space="preserve">detected to </w:t>
      </w:r>
      <w:proofErr w:type="spellStart"/>
      <w:r w:rsidRPr="00505C86">
        <w:rPr>
          <w:rFonts w:ascii="Times New Roman" w:hAnsi="Times New Roman" w:cs="Times New Roman"/>
          <w:sz w:val="20"/>
          <w:szCs w:val="20"/>
        </w:rPr>
        <w:t>analyze</w:t>
      </w:r>
      <w:proofErr w:type="spellEnd"/>
      <w:r w:rsidRPr="00505C86">
        <w:rPr>
          <w:rFonts w:ascii="Times New Roman" w:hAnsi="Times New Roman" w:cs="Times New Roman"/>
          <w:sz w:val="20"/>
          <w:szCs w:val="20"/>
        </w:rPr>
        <w:t xml:space="preserve"> whether there is </w:t>
      </w:r>
      <w:r w:rsidR="003068AD" w:rsidRPr="00505C86">
        <w:rPr>
          <w:rFonts w:ascii="Times New Roman" w:hAnsi="Times New Roman" w:cs="Times New Roman"/>
          <w:sz w:val="20"/>
          <w:szCs w:val="20"/>
        </w:rPr>
        <w:t xml:space="preserve">a </w:t>
      </w:r>
      <w:r w:rsidRPr="00505C86">
        <w:rPr>
          <w:rFonts w:ascii="Times New Roman" w:hAnsi="Times New Roman" w:cs="Times New Roman"/>
          <w:sz w:val="20"/>
          <w:szCs w:val="20"/>
        </w:rPr>
        <w:t>school nearby.</w:t>
      </w:r>
    </w:p>
    <w:p w14:paraId="2E03FC0B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9. Why there is no horn sign detected</w:t>
      </w:r>
    </w:p>
    <w:p w14:paraId="01830319" w14:textId="0FE19C6A" w:rsidR="00F672B3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 xml:space="preserve">10. Why vehicle in the front is slowing down </w:t>
      </w:r>
    </w:p>
    <w:p w14:paraId="5D3A4B6C" w14:textId="77777777" w:rsidR="00E170A2" w:rsidRPr="00505C86" w:rsidRDefault="00E170A2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70395F3" w14:textId="6B2FBD79" w:rsidR="00D3164F" w:rsidRPr="00505C8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4.</w:t>
      </w:r>
      <w:r w:rsidR="00F650BF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Block Diagram</w:t>
      </w:r>
      <w:r w:rsidR="005E1588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24A4622" w14:textId="4E1A9213" w:rsidR="00E170A2" w:rsidRPr="00505C86" w:rsidRDefault="00F672B3" w:rsidP="00E170A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C3F72A" w14:textId="77777777" w:rsidR="00E170A2" w:rsidRPr="00505C86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F9C5562" w14:textId="1B0F307D" w:rsidR="00753D16" w:rsidRPr="00505C8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5.</w:t>
      </w:r>
      <w:r w:rsidR="007C2B5C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eprocessing</w:t>
      </w:r>
      <w:r w:rsidR="005E1588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974"/>
        <w:gridCol w:w="1296"/>
        <w:gridCol w:w="3456"/>
        <w:gridCol w:w="3539"/>
      </w:tblGrid>
      <w:tr w:rsidR="000258D9" w:rsidRPr="00505C86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Pr="00505C86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0258D9" w:rsidRPr="00505C86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Image Smoothing</w:t>
            </w:r>
          </w:p>
          <w:p w14:paraId="0DBA8985" w14:textId="77777777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  <w:p w14:paraId="4697FA70" w14:textId="4D88D53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Average Filter</w:t>
            </w:r>
          </w:p>
          <w:p w14:paraId="5B1624A9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Weighted Average Filter</w:t>
            </w:r>
          </w:p>
          <w:p w14:paraId="29629CF3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505C86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505C86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505C86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505C86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Roberts Filter</w:t>
            </w:r>
          </w:p>
          <w:p w14:paraId="356F3BE1" w14:textId="77777777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505C86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505C86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505C86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505C86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t>gamma = 0.8</w:t>
            </w:r>
          </w:p>
        </w:tc>
      </w:tr>
    </w:tbl>
    <w:p w14:paraId="2FE63A64" w14:textId="05ADA139" w:rsidR="00753D16" w:rsidRPr="00505C86" w:rsidRDefault="00753D16" w:rsidP="001846B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:rsidRPr="00505C86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  <w:p w14:paraId="44008133" w14:textId="7144BC12" w:rsidR="00807816" w:rsidRPr="00505C86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BE3B7F" w:rsidRPr="00505C86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w Pass Filter</w:t>
            </w:r>
          </w:p>
          <w:p w14:paraId="54767A27" w14:textId="77777777" w:rsidR="009724A8" w:rsidRPr="00505C86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  <w:p w14:paraId="65F17EEC" w14:textId="11C17483" w:rsidR="00BE3B7F" w:rsidRPr="00505C86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Pr="00505C86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Pr="00505C86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</w:p>
          <w:p w14:paraId="7C9F152C" w14:textId="3A8E65EA" w:rsidR="00BE3B7F" w:rsidRPr="00505C86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Pr="00505C86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505C86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505C86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Pr="00505C86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t xml:space="preserve"> </w:t>
            </w:r>
          </w:p>
          <w:p w14:paraId="3315B7B8" w14:textId="776CC4B7" w:rsidR="009645FA" w:rsidRPr="00505C86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505C86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505C86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505C86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505C86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505C86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505C86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505C86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Pr="00505C86" w:rsidRDefault="001846B2" w:rsidP="00816FBE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E4D4EAB" w14:textId="78CDEEAA" w:rsidR="00AD7866" w:rsidRPr="00505C86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bservation after Comparison Between Spatial and Frequency Domain Filters:</w:t>
      </w:r>
    </w:p>
    <w:p w14:paraId="36CFC732" w14:textId="77777777" w:rsidR="00AD7866" w:rsidRPr="00505C86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</w:rPr>
        <w:t xml:space="preserve">Spatial Domain: </w:t>
      </w:r>
    </w:p>
    <w:p w14:paraId="5C19912B" w14:textId="77777777" w:rsidR="00AD7866" w:rsidRPr="00505C86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</w:rPr>
        <w:t>Input -&gt; Image Processing -&gt; Output </w:t>
      </w:r>
    </w:p>
    <w:p w14:paraId="5BE30DD0" w14:textId="77777777" w:rsidR="00AD7866" w:rsidRPr="00505C86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</w:rPr>
        <w:t xml:space="preserve">Frequency Domain: </w:t>
      </w:r>
    </w:p>
    <w:p w14:paraId="3095D3AF" w14:textId="77777777" w:rsidR="00AD7866" w:rsidRPr="00505C86" w:rsidRDefault="00AD7866" w:rsidP="003B777B">
      <w:pPr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</w:rPr>
        <w:t>Frequency + Distribution -&gt; Image Processing -&gt; Inverse Transformation -&gt; Output</w:t>
      </w:r>
    </w:p>
    <w:p w14:paraId="7EE6A25C" w14:textId="26A3EC96" w:rsidR="00AD7866" w:rsidRPr="00505C86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The s</w:t>
      </w:r>
      <w:r w:rsidR="00AD7866" w:rsidRPr="00505C86">
        <w:rPr>
          <w:rFonts w:ascii="Times New Roman" w:hAnsi="Times New Roman" w:cs="Times New Roman"/>
          <w:sz w:val="21"/>
          <w:szCs w:val="21"/>
        </w:rPr>
        <w:t xml:space="preserve">patial domain deals with </w:t>
      </w:r>
      <w:r w:rsidRPr="00505C86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505C86">
        <w:rPr>
          <w:rFonts w:ascii="Times New Roman" w:hAnsi="Times New Roman" w:cs="Times New Roman"/>
          <w:sz w:val="21"/>
          <w:szCs w:val="21"/>
        </w:rPr>
        <w:t xml:space="preserve">image plane itself whereas </w:t>
      </w:r>
      <w:r w:rsidRPr="00505C86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505C86">
        <w:rPr>
          <w:rFonts w:ascii="Times New Roman" w:hAnsi="Times New Roman" w:cs="Times New Roman"/>
          <w:sz w:val="21"/>
          <w:szCs w:val="21"/>
        </w:rPr>
        <w:t>Frequency domain deals with the rate of pixel change.</w:t>
      </w:r>
    </w:p>
    <w:p w14:paraId="70EF8FB1" w14:textId="1EBA0608" w:rsidR="00AD7866" w:rsidRPr="00505C86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The s</w:t>
      </w:r>
      <w:r w:rsidR="00AD7866" w:rsidRPr="00505C86">
        <w:rPr>
          <w:rFonts w:ascii="Times New Roman" w:hAnsi="Times New Roman" w:cs="Times New Roman"/>
          <w:sz w:val="21"/>
          <w:szCs w:val="21"/>
        </w:rPr>
        <w:t xml:space="preserve">patial domain works based on direct manipulation of pixels whereas </w:t>
      </w:r>
      <w:r w:rsidRPr="00505C86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505C86">
        <w:rPr>
          <w:rFonts w:ascii="Times New Roman" w:hAnsi="Times New Roman" w:cs="Times New Roman"/>
          <w:sz w:val="21"/>
          <w:szCs w:val="21"/>
        </w:rPr>
        <w:t xml:space="preserve">Frequency domain works based on modifying </w:t>
      </w:r>
      <w:r w:rsidR="007D142D" w:rsidRPr="00505C86">
        <w:rPr>
          <w:rFonts w:ascii="Times New Roman" w:hAnsi="Times New Roman" w:cs="Times New Roman"/>
          <w:sz w:val="21"/>
          <w:szCs w:val="21"/>
        </w:rPr>
        <w:t>Fourier</w:t>
      </w:r>
      <w:r w:rsidR="00AD7866" w:rsidRPr="00505C86">
        <w:rPr>
          <w:rFonts w:ascii="Times New Roman" w:hAnsi="Times New Roman" w:cs="Times New Roman"/>
          <w:sz w:val="21"/>
          <w:szCs w:val="21"/>
        </w:rPr>
        <w:t xml:space="preserve"> </w:t>
      </w:r>
      <w:r w:rsidR="007D142D" w:rsidRPr="00505C86">
        <w:rPr>
          <w:rFonts w:ascii="Times New Roman" w:hAnsi="Times New Roman" w:cs="Times New Roman"/>
          <w:sz w:val="21"/>
          <w:szCs w:val="21"/>
        </w:rPr>
        <w:t>T</w:t>
      </w:r>
      <w:r w:rsidR="00AD7866" w:rsidRPr="00505C86">
        <w:rPr>
          <w:rFonts w:ascii="Times New Roman" w:hAnsi="Times New Roman" w:cs="Times New Roman"/>
          <w:sz w:val="21"/>
          <w:szCs w:val="21"/>
        </w:rPr>
        <w:t>ransform.</w:t>
      </w:r>
    </w:p>
    <w:p w14:paraId="740B5EEF" w14:textId="77777777" w:rsidR="00575BE8" w:rsidRPr="00505C86" w:rsidRDefault="00C85286" w:rsidP="00C167AF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The s</w:t>
      </w:r>
      <w:r w:rsidR="00AD7866"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patial domain takes less time to computer whereas 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="00AD7866" w:rsidRPr="00505C86">
        <w:rPr>
          <w:rFonts w:ascii="Times New Roman" w:hAnsi="Times New Roman" w:cs="Times New Roman"/>
          <w:sz w:val="21"/>
          <w:szCs w:val="21"/>
          <w:lang w:val="en-US"/>
        </w:rPr>
        <w:t>Frequency domain takes more time to compute.</w:t>
      </w:r>
    </w:p>
    <w:p w14:paraId="5C9BAAE0" w14:textId="77777777" w:rsidR="00575BE8" w:rsidRPr="00505C86" w:rsidRDefault="00575BE8">
      <w:pPr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br w:type="page"/>
      </w:r>
    </w:p>
    <w:p w14:paraId="731E8090" w14:textId="7345ECD5" w:rsidR="00AD7866" w:rsidRPr="00505C86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6.</w:t>
      </w:r>
      <w:r w:rsidR="00F64EEB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ist of Features</w:t>
      </w:r>
      <w:r w:rsidR="00F64EEB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505C86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505C86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505C86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505C86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ategory</w:t>
            </w:r>
          </w:p>
          <w:p w14:paraId="1EC74ACC" w14:textId="77777777" w:rsidR="008C72D7" w:rsidRPr="00505C86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[Image/Vision]</w:t>
            </w:r>
          </w:p>
        </w:tc>
      </w:tr>
      <w:tr w:rsidR="007D142D" w:rsidRPr="00505C86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505C86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505C86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505C86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7D142D" w:rsidRPr="00505C86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505C86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505C86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505C86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8C72D7" w:rsidRPr="00505C86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505C86" w:rsidRDefault="005226F4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505C86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</w:t>
            </w:r>
            <w:r w:rsidR="003350EF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505C86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3350EF" w:rsidRPr="00505C86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505C86" w:rsidRDefault="003350EF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505C86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To identify the shape and </w:t>
            </w:r>
            <w:r w:rsidR="00C85286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utline</w:t>
            </w: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505C86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</w:tbl>
    <w:p w14:paraId="30314CE0" w14:textId="77777777" w:rsidR="00816FBE" w:rsidRPr="00505C86" w:rsidRDefault="00816FBE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73073509" w14:textId="6E5EEB1D" w:rsidR="001846B2" w:rsidRPr="00505C8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.</w:t>
      </w:r>
      <w:r w:rsidR="007D142D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eature Detection and Tracking</w:t>
      </w:r>
      <w:r w:rsidR="008374D6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1F1215D" w14:textId="77777777" w:rsidR="00B446C5" w:rsidRPr="00505C86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505C86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Harris Corner Detection:</w:t>
      </w:r>
      <w:r w:rsidR="00B446C5" w:rsidRPr="00505C86">
        <w:rPr>
          <w:rFonts w:ascii="Times New Roman" w:eastAsia="Times New Roman" w:hAnsi="Times New Roman" w:cs="Times New Roman"/>
          <w:i/>
          <w:iCs/>
          <w:sz w:val="21"/>
          <w:szCs w:val="21"/>
          <w:lang w:eastAsia="en-IN" w:bidi="ml-IN"/>
        </w:rPr>
        <w:t xml:space="preserve"> </w:t>
      </w:r>
    </w:p>
    <w:p w14:paraId="532898E6" w14:textId="215CDD1C" w:rsidR="00B446C5" w:rsidRPr="00505C86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1.Take the grayscale of the original image</w:t>
      </w:r>
    </w:p>
    <w:p w14:paraId="577E9FA5" w14:textId="77777777" w:rsidR="00B446C5" w:rsidRPr="00505C86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2. Apply a Gaussian filter to smooth out any noise</w:t>
      </w:r>
    </w:p>
    <w:p w14:paraId="2FBF72F4" w14:textId="77777777" w:rsidR="00B446C5" w:rsidRPr="00505C86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3. Apply Sobel operator to find the x and y gradient values for every pixel in the grayscale image</w:t>
      </w:r>
    </w:p>
    <w:p w14:paraId="5EA9D7B3" w14:textId="77777777" w:rsidR="00B446C5" w:rsidRPr="00505C86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505C86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505C86" w:rsidRDefault="00B446C5" w:rsidP="00A70185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6. For each pixel that meets the criteria in 5, compute a feature descriptor.</w:t>
      </w:r>
    </w:p>
    <w:p w14:paraId="5201CA59" w14:textId="7A95BA0C" w:rsidR="00575BE8" w:rsidRPr="00505C86" w:rsidRDefault="00AB55E7" w:rsidP="00575BE8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Pr="00505C86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555B0D05" w14:textId="5B8CE6D7" w:rsidR="00F64EEB" w:rsidRPr="00505C86" w:rsidRDefault="00AB55E7" w:rsidP="00BB3803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lastRenderedPageBreak/>
        <w:t>SIFT</w:t>
      </w:r>
      <w:r w:rsidRPr="00505C86">
        <w:rPr>
          <w:rFonts w:ascii="Times New Roman" w:hAnsi="Times New Roman" w:cs="Times New Roman"/>
          <w:i/>
          <w:iCs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(Scale-Invariant Feature Transform):</w:t>
      </w:r>
    </w:p>
    <w:p w14:paraId="0518E9E8" w14:textId="3F883AD3" w:rsidR="006C5CF5" w:rsidRPr="00505C86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Scale-space Extrema Detection (</w:t>
      </w:r>
      <w:r w:rsidR="006C5CF5" w:rsidRPr="00505C86">
        <w:rPr>
          <w:rFonts w:ascii="Times New Roman" w:hAnsi="Times New Roman" w:cs="Times New Roman"/>
          <w:sz w:val="21"/>
          <w:szCs w:val="21"/>
          <w:lang w:val="en-US"/>
        </w:rPr>
        <w:t>Feature point (also called key point) detection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>)</w:t>
      </w:r>
    </w:p>
    <w:p w14:paraId="66E222EA" w14:textId="29A9C392" w:rsidR="00CF5977" w:rsidRPr="00505C86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</w:rPr>
        <w:t>Potential location for finding features.</w:t>
      </w:r>
    </w:p>
    <w:p w14:paraId="27D21138" w14:textId="20F70987" w:rsidR="006C5CF5" w:rsidRPr="00505C86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Feature point localization</w:t>
      </w:r>
    </w:p>
    <w:p w14:paraId="40355277" w14:textId="7A2F9C26" w:rsidR="00CF5977" w:rsidRPr="00505C86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</w:rPr>
        <w:t>Accurately locating the feature key points.</w:t>
      </w:r>
    </w:p>
    <w:p w14:paraId="40EB6411" w14:textId="79EE35C5" w:rsidR="006C5CF5" w:rsidRPr="00505C86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Orientation assignment</w:t>
      </w:r>
    </w:p>
    <w:p w14:paraId="7B519CA8" w14:textId="54F430CA" w:rsidR="008F14E8" w:rsidRPr="00505C86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</w:rPr>
        <w:t xml:space="preserve">Assigning orientation to </w:t>
      </w:r>
      <w:r w:rsidR="00B71121" w:rsidRPr="00505C86">
        <w:rPr>
          <w:rFonts w:ascii="Times New Roman" w:hAnsi="Times New Roman" w:cs="Times New Roman"/>
          <w:sz w:val="21"/>
          <w:szCs w:val="21"/>
        </w:rPr>
        <w:t>key points</w:t>
      </w:r>
      <w:r w:rsidRPr="00505C86">
        <w:rPr>
          <w:rFonts w:ascii="Times New Roman" w:hAnsi="Times New Roman" w:cs="Times New Roman"/>
          <w:sz w:val="21"/>
          <w:szCs w:val="21"/>
        </w:rPr>
        <w:t>.</w:t>
      </w:r>
    </w:p>
    <w:p w14:paraId="5EB4A8F2" w14:textId="76A72DFB" w:rsidR="006C5CF5" w:rsidRPr="00505C86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Feature descriptor generation.</w:t>
      </w:r>
    </w:p>
    <w:p w14:paraId="069BFFE8" w14:textId="5CD18270" w:rsidR="002A7725" w:rsidRPr="00505C86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</w:rPr>
        <w:t>Describing the key points as a high dimensional vector.</w:t>
      </w:r>
    </w:p>
    <w:p w14:paraId="0020B325" w14:textId="13C096F9" w:rsidR="00575BE8" w:rsidRPr="00505C86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</w:rPr>
        <w:t>Key point</w:t>
      </w:r>
      <w:r w:rsidR="002A7725" w:rsidRPr="00505C86">
        <w:rPr>
          <w:rFonts w:ascii="Times New Roman" w:hAnsi="Times New Roman" w:cs="Times New Roman"/>
          <w:sz w:val="21"/>
          <w:szCs w:val="21"/>
        </w:rPr>
        <w:t xml:space="preserve"> Matching</w:t>
      </w:r>
    </w:p>
    <w:p w14:paraId="1B3D6957" w14:textId="5E6C944A" w:rsidR="00AB55E7" w:rsidRPr="00505C86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noProof/>
          <w:sz w:val="20"/>
          <w:szCs w:val="20"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505C86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13D9F5A" w14:textId="2D1B39BF" w:rsidR="00F64EEB" w:rsidRPr="00505C86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SURF (Speeded-Up Robust Features)</w:t>
      </w:r>
      <w:r w:rsidR="003217B1" w:rsidRPr="00505C86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756DB79D" w14:textId="27E81543" w:rsidR="003217B1" w:rsidRPr="00505C86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Feature Extraction</w:t>
      </w:r>
    </w:p>
    <w:p w14:paraId="4C8B18A1" w14:textId="0F4195D9" w:rsidR="003217B1" w:rsidRPr="00505C86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Integral Images</w:t>
      </w:r>
    </w:p>
    <w:p w14:paraId="4D7732E3" w14:textId="07003E1D" w:rsidR="003217B1" w:rsidRPr="00505C86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Hessian matrix-based interest points</w:t>
      </w:r>
    </w:p>
    <w:p w14:paraId="3957DEA4" w14:textId="7E0EBBAE" w:rsidR="003217B1" w:rsidRPr="00505C86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Scale-space representation</w:t>
      </w:r>
    </w:p>
    <w:p w14:paraId="785EF3EE" w14:textId="18012ACA" w:rsidR="003217B1" w:rsidRPr="00505C86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Feature Description</w:t>
      </w:r>
    </w:p>
    <w:p w14:paraId="377CE4F2" w14:textId="16197A35" w:rsidR="003217B1" w:rsidRPr="00505C86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Orientation Assignment</w:t>
      </w:r>
    </w:p>
    <w:p w14:paraId="2A29A236" w14:textId="01EC2766" w:rsidR="00575BE8" w:rsidRPr="00505C86" w:rsidRDefault="00575BE8" w:rsidP="005318FF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noProof/>
          <w:sz w:val="20"/>
          <w:szCs w:val="20"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505C86">
        <w:rPr>
          <w:rFonts w:ascii="Times New Roman" w:hAnsi="Times New Roman" w:cs="Times New Roman"/>
          <w:sz w:val="21"/>
          <w:szCs w:val="21"/>
        </w:rPr>
        <w:t>Extract Descriptor Components</w:t>
      </w:r>
    </w:p>
    <w:p w14:paraId="2648F1D7" w14:textId="577283A2" w:rsidR="009B0361" w:rsidRPr="00505C86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00755366" w14:textId="46A6CE4E" w:rsidR="009B0361" w:rsidRPr="00505C86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505C86">
        <w:rPr>
          <w:rFonts w:ascii="Times New Roman" w:hAnsi="Times New Roman" w:cs="Times New Roman"/>
          <w:b/>
          <w:bCs/>
          <w:i/>
          <w:iCs/>
          <w:sz w:val="21"/>
          <w:szCs w:val="21"/>
        </w:rPr>
        <w:lastRenderedPageBreak/>
        <w:t>Multiscale Oriented Patches Descriptor (MOPS)</w:t>
      </w:r>
      <w:r w:rsidRPr="00505C86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4256367E" w14:textId="77777777" w:rsidR="009B0361" w:rsidRPr="00505C86" w:rsidRDefault="009B0361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38"/>
        <w:gridCol w:w="3181"/>
        <w:gridCol w:w="5016"/>
      </w:tblGrid>
      <w:tr w:rsidR="00C8029C" w:rsidRPr="00505C86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505C86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ultiscale Oriented Patches Descriptor (MOPS)</w:t>
            </w:r>
          </w:p>
          <w:p w14:paraId="7F88827D" w14:textId="77777777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505C86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ranslation</w:t>
            </w:r>
            <w:r w:rsidRPr="00505C86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505C86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:rsidRPr="00505C86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505C86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Rotation</w:t>
            </w:r>
            <w:r w:rsidRPr="00505C86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505C86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505C86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505C86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505C86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505C86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:rsidRPr="00505C86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505C86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Pr="00505C86" w:rsidRDefault="00575BE8" w:rsidP="00575BE8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2F59567" w14:textId="77777777" w:rsidR="00575BE8" w:rsidRPr="00505C86" w:rsidRDefault="00575BE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505C86"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5FDFBF3D" w14:textId="1D90B3FF" w:rsidR="00F31831" w:rsidRPr="00505C86" w:rsidRDefault="00DE26DA" w:rsidP="00C8029C">
      <w:pPr>
        <w:pStyle w:val="Heading4"/>
        <w:shd w:val="clear" w:color="auto" w:fill="FFFFFF"/>
        <w:spacing w:before="240"/>
        <w:jc w:val="both"/>
        <w:rPr>
          <w:noProof/>
        </w:rPr>
      </w:pPr>
      <w:r w:rsidRPr="00505C86">
        <w:rPr>
          <w:rFonts w:ascii="Times New Roman" w:hAnsi="Times New Roman" w:cs="Times New Roman"/>
          <w:b/>
          <w:bCs/>
          <w:sz w:val="24"/>
          <w:szCs w:val="24"/>
        </w:rPr>
        <w:lastRenderedPageBreak/>
        <w:t>After Feature Detection and Tracking</w:t>
      </w:r>
      <w:r w:rsidRPr="00505C86">
        <w:rPr>
          <w:noProof/>
        </w:rPr>
        <w:t>:</w:t>
      </w:r>
    </w:p>
    <w:p w14:paraId="0FDC4A47" w14:textId="5355FAA1" w:rsidR="00DE26DA" w:rsidRPr="00505C86" w:rsidRDefault="00DE26DA" w:rsidP="00DE26DA">
      <w:pPr>
        <w:rPr>
          <w:sz w:val="20"/>
          <w:szCs w:val="20"/>
          <w:lang w:val="en-US"/>
        </w:rPr>
      </w:pPr>
      <w:r w:rsidRPr="00505C86">
        <w:rPr>
          <w:noProof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505C86" w:rsidRDefault="00F3183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5BE34BB" w14:textId="30822E5E" w:rsidR="00753D16" w:rsidRPr="00505C8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.</w:t>
      </w:r>
      <w:r w:rsidR="003B777B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</w:t>
      </w:r>
      <w:r w:rsidR="003B777B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3"/>
        <w:gridCol w:w="1720"/>
        <w:gridCol w:w="5083"/>
      </w:tblGrid>
      <w:tr w:rsidR="00330E7A" w:rsidRPr="00505C86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505C86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505C86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505C86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ample Image</w:t>
            </w:r>
          </w:p>
        </w:tc>
      </w:tr>
      <w:tr w:rsidR="00330E7A" w:rsidRPr="00505C86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219E2498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Image of some cyclists on 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:rsidRPr="00505C86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Pr="00505C86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:rsidRPr="00505C86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505C86" w:rsidRDefault="0077479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583B5F59" w14:textId="63A5873A" w:rsidR="00753D16" w:rsidRPr="00505C8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.</w:t>
      </w:r>
      <w:r w:rsidR="00CD3A92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List of </w:t>
      </w:r>
      <w:r w:rsidR="00CD3A92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bjects in </w:t>
      </w:r>
      <w:r w:rsidR="00C85286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the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 and the features</w:t>
      </w:r>
      <w:r w:rsidR="00CD3A92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8C5BA96" w14:textId="3838388D" w:rsidR="00753D16" w:rsidRPr="00505C86" w:rsidRDefault="00753D16" w:rsidP="00AD06C7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62"/>
        <w:gridCol w:w="4865"/>
      </w:tblGrid>
      <w:tr w:rsidR="00753D16" w:rsidRPr="00505C86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505C86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505C86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List of features for the object</w:t>
            </w:r>
          </w:p>
        </w:tc>
      </w:tr>
      <w:tr w:rsidR="00556401" w:rsidRPr="00505C86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505C86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505C86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0960C6CD" w14:textId="77777777" w:rsidR="00556401" w:rsidRPr="00505C86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r</w:t>
            </w:r>
            <w:r w:rsidR="009B0361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5E8964F" w14:textId="35232B70" w:rsidR="009B0361" w:rsidRPr="00505C86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exture</w:t>
            </w:r>
          </w:p>
        </w:tc>
      </w:tr>
      <w:tr w:rsidR="0079481E" w:rsidRPr="00505C86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505C86" w:rsidRDefault="00BD38A5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505C86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EC9114D" w14:textId="77777777" w:rsidR="0079481E" w:rsidRPr="00505C86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r</w:t>
            </w:r>
            <w:r w:rsidR="009B0361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2624DD4B" w14:textId="71FD6172" w:rsidR="009B0361" w:rsidRPr="00505C86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505C86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505C86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edestrians</w:t>
            </w:r>
            <w:r w:rsidR="004576CC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505C86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4454DC35" w14:textId="77777777" w:rsidR="0079481E" w:rsidRPr="00505C86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r</w:t>
            </w:r>
            <w:r w:rsidR="009B0361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6A0CB77" w14:textId="423E9B81" w:rsidR="009B0361" w:rsidRPr="00505C86" w:rsidRDefault="009B0361" w:rsidP="009B0361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505C86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6EB4AD03" w:rsidR="0079481E" w:rsidRPr="00505C86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gnals</w:t>
            </w:r>
            <w:r w:rsidR="00AD06C7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nd Sign 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Pr="00505C86" w:rsidRDefault="00AD06C7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,</w:t>
            </w:r>
          </w:p>
          <w:p w14:paraId="4837E2EA" w14:textId="77777777" w:rsidR="0079481E" w:rsidRPr="00505C86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r</w:t>
            </w:r>
            <w:r w:rsidR="009B0361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183D9E1" w14:textId="2349A5CB" w:rsidR="009B0361" w:rsidRPr="00505C86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</w:tbl>
    <w:p w14:paraId="6ED073A8" w14:textId="77777777" w:rsidR="00575BE8" w:rsidRPr="00505C86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2EEF91A" w14:textId="77777777" w:rsidR="00575BE8" w:rsidRPr="00505C86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8286D16" w14:textId="4DF1DE6E" w:rsidR="00D3164F" w:rsidRPr="00505C8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0.</w:t>
      </w:r>
      <w:r w:rsidR="00CD3A92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3A473C8C" w14:textId="512C05C7" w:rsidR="00CD3A92" w:rsidRPr="00505C86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Viola</w:t>
      </w:r>
      <w:r w:rsidR="00C85286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-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Jones Algorithm:</w:t>
      </w:r>
    </w:p>
    <w:p w14:paraId="61EDA833" w14:textId="406AB5C4" w:rsidR="00753D16" w:rsidRPr="00505C86" w:rsidRDefault="001846B2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505C86" w:rsidRDefault="00330E7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05C86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AAA1B" w14:textId="45803720" w:rsidR="00753D16" w:rsidRPr="00505C86" w:rsidRDefault="00466CDC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inline distT="0" distB="0" distL="0" distR="0" wp14:anchorId="5B158FB3" wp14:editId="2829DAA3">
            <wp:extent cx="3322760" cy="1722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55" cy="1740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Pr="00505C86" w:rsidRDefault="00CD3A92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ces detected: 9</w:t>
      </w:r>
    </w:p>
    <w:p w14:paraId="597389A9" w14:textId="4075033E" w:rsidR="00575BE8" w:rsidRPr="00505C86" w:rsidRDefault="00CD3A92" w:rsidP="00575BE8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lsely detected faces: 1</w:t>
      </w:r>
    </w:p>
    <w:p w14:paraId="42B086E3" w14:textId="77777777" w:rsidR="00740C6A" w:rsidRPr="00505C86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26999C07" w14:textId="09339560" w:rsidR="00753D16" w:rsidRPr="00505C8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1.</w:t>
      </w:r>
      <w:r w:rsidR="003068AD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Face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detection algorithms and Deep learning architecture</w:t>
      </w:r>
      <w:r w:rsidR="003068AD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AF62E5D" w14:textId="77777777" w:rsidR="00740C6A" w:rsidRPr="00505C86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990"/>
        <w:gridCol w:w="1551"/>
      </w:tblGrid>
      <w:tr w:rsidR="00DE299F" w:rsidRPr="00505C86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DE299F" w:rsidRPr="00505C86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DE299F" w:rsidRPr="00505C86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RL</w:t>
            </w:r>
          </w:p>
        </w:tc>
        <w:tc>
          <w:tcPr>
            <w:tcW w:w="990" w:type="dxa"/>
            <w:vAlign w:val="center"/>
          </w:tcPr>
          <w:p w14:paraId="4220EFD6" w14:textId="77777777" w:rsidR="00DE299F" w:rsidRPr="00505C86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ataset</w:t>
            </w:r>
          </w:p>
        </w:tc>
        <w:tc>
          <w:tcPr>
            <w:tcW w:w="1551" w:type="dxa"/>
            <w:vAlign w:val="center"/>
          </w:tcPr>
          <w:p w14:paraId="049DACD4" w14:textId="77777777" w:rsidR="00DE299F" w:rsidRPr="00505C86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ep learning architecture</w:t>
            </w:r>
          </w:p>
        </w:tc>
      </w:tr>
      <w:tr w:rsidR="00DE299F" w:rsidRPr="00505C86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  <w:vAlign w:val="center"/>
          </w:tcPr>
          <w:p w14:paraId="2D4F1C75" w14:textId="77777777" w:rsidR="00DE299F" w:rsidRPr="00505C86" w:rsidRDefault="00973A98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DE299F" w:rsidRPr="00505C86">
                <w:rPr>
                  <w:rStyle w:val="Hyperlink"/>
                  <w:rFonts w:ascii="Times New Roman" w:hAnsi="Times New Roman" w:cs="Times New Roman"/>
                  <w:sz w:val="21"/>
                  <w:szCs w:val="21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DE299F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  <w:tc>
          <w:tcPr>
            <w:tcW w:w="990" w:type="dxa"/>
            <w:vAlign w:val="center"/>
          </w:tcPr>
          <w:p w14:paraId="4F0376F7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2F7BFFD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</w:tr>
      <w:tr w:rsidR="00DE299F" w:rsidRPr="00505C86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Histogram of Oriented Gradients using </w:t>
            </w: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337A716A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990" w:type="dxa"/>
            <w:vAlign w:val="center"/>
          </w:tcPr>
          <w:p w14:paraId="7B5DD1A9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9413EA6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DE299F" w:rsidRPr="00505C86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aar</w:t>
            </w:r>
            <w:proofErr w:type="spellEnd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990" w:type="dxa"/>
            <w:vAlign w:val="center"/>
          </w:tcPr>
          <w:p w14:paraId="4E2E0B37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7712A73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DE299F" w:rsidRPr="00505C86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CNN based face detector from </w:t>
            </w: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6C66D2D3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990" w:type="dxa"/>
            <w:vAlign w:val="center"/>
          </w:tcPr>
          <w:p w14:paraId="3FB2D8F8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4B3A86B9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</w:tr>
    </w:tbl>
    <w:p w14:paraId="34B654C3" w14:textId="4D14B719" w:rsidR="000A3441" w:rsidRPr="00505C86" w:rsidRDefault="000A344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29EBC83" w14:textId="47BBA933" w:rsidR="0004559E" w:rsidRPr="00455850" w:rsidRDefault="000A3441" w:rsidP="00455850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br w:type="page"/>
      </w:r>
      <w:r w:rsidR="00B13626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12. </w:t>
      </w:r>
      <w:r w:rsidR="00AB099B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erformance Metrics</w:t>
      </w:r>
      <w:r w:rsidR="0004559E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9729" w:type="dxa"/>
        <w:tblLook w:val="04A0" w:firstRow="1" w:lastRow="0" w:firstColumn="1" w:lastColumn="0" w:noHBand="0" w:noVBand="1"/>
      </w:tblPr>
      <w:tblGrid>
        <w:gridCol w:w="1208"/>
        <w:gridCol w:w="1045"/>
        <w:gridCol w:w="2565"/>
        <w:gridCol w:w="4911"/>
      </w:tblGrid>
      <w:tr w:rsidR="00AB099B" w:rsidRPr="00505C86" w14:paraId="542D179C" w14:textId="77777777" w:rsidTr="00FE4452">
        <w:tc>
          <w:tcPr>
            <w:tcW w:w="0" w:type="auto"/>
            <w:vAlign w:val="center"/>
          </w:tcPr>
          <w:p w14:paraId="23B1F0A2" w14:textId="77777777" w:rsidR="00AB099B" w:rsidRPr="00505C86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Metric</w:t>
            </w:r>
          </w:p>
        </w:tc>
        <w:tc>
          <w:tcPr>
            <w:tcW w:w="0" w:type="auto"/>
            <w:vAlign w:val="center"/>
          </w:tcPr>
          <w:p w14:paraId="7C69394F" w14:textId="77777777" w:rsidR="00AB099B" w:rsidRPr="00505C86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ategory</w:t>
            </w:r>
          </w:p>
        </w:tc>
        <w:tc>
          <w:tcPr>
            <w:tcW w:w="2703" w:type="dxa"/>
            <w:vAlign w:val="center"/>
          </w:tcPr>
          <w:p w14:paraId="6BC89052" w14:textId="77777777" w:rsidR="00AB099B" w:rsidRPr="00505C86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Purpose</w:t>
            </w:r>
          </w:p>
        </w:tc>
        <w:tc>
          <w:tcPr>
            <w:tcW w:w="4514" w:type="dxa"/>
            <w:vAlign w:val="center"/>
          </w:tcPr>
          <w:p w14:paraId="0855871D" w14:textId="77777777" w:rsidR="00AB099B" w:rsidRPr="00505C86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ormula</w:t>
            </w:r>
          </w:p>
        </w:tc>
      </w:tr>
      <w:tr w:rsidR="00AB099B" w:rsidRPr="00505C86" w14:paraId="123C8E1D" w14:textId="77777777" w:rsidTr="00FE4452">
        <w:tc>
          <w:tcPr>
            <w:tcW w:w="0" w:type="auto"/>
            <w:vAlign w:val="center"/>
          </w:tcPr>
          <w:p w14:paraId="60EF9EBA" w14:textId="47DF360E" w:rsidR="00AB099B" w:rsidRPr="00505C86" w:rsidRDefault="00482EE0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e</w:t>
            </w:r>
            <w:r w:rsidR="00C85286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</w:t>
            </w: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 Signal to Noise Ratio (PSNR)</w:t>
            </w:r>
          </w:p>
        </w:tc>
        <w:tc>
          <w:tcPr>
            <w:tcW w:w="0" w:type="auto"/>
            <w:vAlign w:val="center"/>
          </w:tcPr>
          <w:p w14:paraId="63A9245A" w14:textId="65F1DB56" w:rsidR="00AB099B" w:rsidRPr="00505C86" w:rsidRDefault="00482EE0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2703" w:type="dxa"/>
            <w:vAlign w:val="center"/>
          </w:tcPr>
          <w:p w14:paraId="6AE48847" w14:textId="6955A547" w:rsidR="00AB099B" w:rsidRPr="00505C86" w:rsidRDefault="00482EE0" w:rsidP="00FE4452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4514" w:type="dxa"/>
            <w:vAlign w:val="center"/>
          </w:tcPr>
          <w:p w14:paraId="50DFFF29" w14:textId="77777777" w:rsidR="00AB099B" w:rsidRPr="00505C86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505C86" w:rsidRDefault="00E35A8B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2</m:t>
                  </m:r>
                </m:sup>
              </m:sSup>
            </m:oMath>
            <w:r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</w:t>
            </w: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is the maximum possible pixel value of the image;</w:t>
            </w:r>
            <w:r w:rsidR="00EA33E5" w:rsidRPr="00505C86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>MSE</m:t>
              </m:r>
            </m:oMath>
            <w:r w:rsidR="00EA33E5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is the M</w:t>
            </w:r>
            <w:proofErr w:type="spellStart"/>
            <w:r w:rsidR="00EA33E5" w:rsidRPr="00505C86">
              <w:rPr>
                <w:rFonts w:ascii="Times New Roman" w:hAnsi="Times New Roman" w:cs="Times New Roman"/>
                <w:sz w:val="21"/>
                <w:szCs w:val="21"/>
              </w:rPr>
              <w:t>ean</w:t>
            </w:r>
            <w:proofErr w:type="spellEnd"/>
            <w:r w:rsidR="00EA33E5" w:rsidRPr="00505C86">
              <w:rPr>
                <w:rFonts w:ascii="Times New Roman" w:hAnsi="Times New Roman" w:cs="Times New Roman"/>
                <w:sz w:val="21"/>
                <w:szCs w:val="21"/>
              </w:rPr>
              <w:t xml:space="preserve"> Squared Error;</w:t>
            </w:r>
          </w:p>
        </w:tc>
      </w:tr>
      <w:tr w:rsidR="00AB099B" w:rsidRPr="00505C86" w14:paraId="00C29F07" w14:textId="77777777" w:rsidTr="00FE4452">
        <w:tc>
          <w:tcPr>
            <w:tcW w:w="0" w:type="auto"/>
            <w:vAlign w:val="center"/>
          </w:tcPr>
          <w:p w14:paraId="382498A5" w14:textId="23CAB59B" w:rsidR="00AB099B" w:rsidRPr="00505C86" w:rsidRDefault="00482EE0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Mean Squared Error</w:t>
            </w:r>
            <w:r w:rsidR="0068033D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(MSE)</w:t>
            </w:r>
          </w:p>
        </w:tc>
        <w:tc>
          <w:tcPr>
            <w:tcW w:w="0" w:type="auto"/>
            <w:vAlign w:val="center"/>
          </w:tcPr>
          <w:p w14:paraId="6F00CEED" w14:textId="47A929A8" w:rsidR="00AB099B" w:rsidRPr="00505C86" w:rsidRDefault="00482EE0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2703" w:type="dxa"/>
            <w:vAlign w:val="center"/>
          </w:tcPr>
          <w:p w14:paraId="0D0F43E6" w14:textId="5AE7686C" w:rsidR="00AB099B" w:rsidRPr="00505C86" w:rsidRDefault="00482EE0" w:rsidP="00FE4452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4514" w:type="dxa"/>
            <w:vAlign w:val="center"/>
          </w:tcPr>
          <w:p w14:paraId="573E82D0" w14:textId="77777777" w:rsidR="00AB099B" w:rsidRPr="00505C86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1"/>
                                <w:szCs w:val="21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1"/>
                                <w:szCs w:val="21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1"/>
                                    <w:szCs w:val="21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1"/>
                                    <w:szCs w:val="21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1"/>
                                    <w:szCs w:val="21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505C86" w:rsidRDefault="00550AD8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  <w:p w14:paraId="20BD5A14" w14:textId="77777777" w:rsidR="00740C6A" w:rsidRPr="00505C86" w:rsidRDefault="00550AD8" w:rsidP="003B777B">
            <w:pPr>
              <w:jc w:val="both"/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>MSE</m:t>
              </m:r>
            </m:oMath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is the M</w:t>
            </w: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ean</w:t>
            </w:r>
            <w:proofErr w:type="spellEnd"/>
            <w:r w:rsidRPr="00505C86">
              <w:rPr>
                <w:rFonts w:ascii="Times New Roman" w:hAnsi="Times New Roman" w:cs="Times New Roman"/>
                <w:sz w:val="21"/>
                <w:szCs w:val="21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>n</m:t>
              </m:r>
            </m:oMath>
            <w:r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is the </w:t>
            </w:r>
            <w:r w:rsidRPr="00505C86">
              <w:rPr>
                <w:rFonts w:ascii="Times New Roman" w:eastAsiaTheme="minorEastAsia" w:hAnsi="Times New Roman" w:cs="Times New Roman"/>
                <w:sz w:val="21"/>
                <w:szCs w:val="21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i</m:t>
                  </m:r>
                </m:sub>
              </m:sSub>
            </m:oMath>
            <w:r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1"/>
                          <w:szCs w:val="21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1"/>
                          <w:szCs w:val="21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1"/>
                          <w:szCs w:val="21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i</m:t>
                  </m:r>
                </m:sub>
              </m:sSub>
            </m:oMath>
            <w:r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are the predicted values;</w:t>
            </w:r>
          </w:p>
          <w:p w14:paraId="1DAC9451" w14:textId="221FA8BB" w:rsidR="00740C6A" w:rsidRPr="00505C86" w:rsidRDefault="00740C6A" w:rsidP="003B777B">
            <w:pPr>
              <w:jc w:val="both"/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>Th</w:t>
            </w:r>
            <w:r w:rsidR="000D2EAD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>ere is no correct value. The closer it is to zero better and if its zero it means the model is perfect.</w:t>
            </w:r>
          </w:p>
        </w:tc>
      </w:tr>
      <w:tr w:rsidR="00AB099B" w:rsidRPr="00505C86" w14:paraId="6156A9FC" w14:textId="77777777" w:rsidTr="00FE4452">
        <w:tc>
          <w:tcPr>
            <w:tcW w:w="0" w:type="auto"/>
            <w:vAlign w:val="center"/>
          </w:tcPr>
          <w:p w14:paraId="455B7A7A" w14:textId="52EE39BB" w:rsidR="00AB099B" w:rsidRPr="00505C86" w:rsidRDefault="0068033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Structural Similarity Index (SSIM)</w:t>
            </w:r>
          </w:p>
        </w:tc>
        <w:tc>
          <w:tcPr>
            <w:tcW w:w="0" w:type="auto"/>
            <w:vAlign w:val="center"/>
          </w:tcPr>
          <w:p w14:paraId="6176773B" w14:textId="1BB4AAD6" w:rsidR="00AB099B" w:rsidRPr="00505C86" w:rsidRDefault="00152360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2703" w:type="dxa"/>
            <w:vAlign w:val="center"/>
          </w:tcPr>
          <w:p w14:paraId="18C900BB" w14:textId="2B8C28FD" w:rsidR="00AB099B" w:rsidRPr="00505C86" w:rsidRDefault="00527A1C" w:rsidP="00FE4452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4514" w:type="dxa"/>
            <w:vAlign w:val="center"/>
          </w:tcPr>
          <w:p w14:paraId="40BBDFBC" w14:textId="77777777" w:rsidR="00AB099B" w:rsidRPr="00505C86" w:rsidRDefault="00E52EB2" w:rsidP="003B777B">
            <w:pPr>
              <w:jc w:val="both"/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1"/>
                                <w:szCs w:val="21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1"/>
                                <w:szCs w:val="21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1"/>
                                <w:szCs w:val="21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1"/>
                                <w:szCs w:val="21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505C86" w:rsidRDefault="00464553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  <w:p w14:paraId="14746E2C" w14:textId="7D7379A4" w:rsidR="00E52EB2" w:rsidRPr="00505C86" w:rsidRDefault="00E52EB2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Where</w:t>
            </w:r>
            <w:r w:rsidR="00550AD8" w:rsidRPr="00505C86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>SSIM</m:t>
              </m:r>
            </m:oMath>
            <w:r w:rsidR="00550AD8" w:rsidRPr="00505C86">
              <w:rPr>
                <w:rFonts w:ascii="Times New Roman" w:hAnsi="Times New Roman" w:cs="Times New Roman"/>
                <w:sz w:val="21"/>
                <w:szCs w:val="21"/>
              </w:rPr>
              <w:t xml:space="preserve"> is the Structural Similarity Index;</w:t>
            </w:r>
          </w:p>
          <w:p w14:paraId="722DC7CB" w14:textId="59298E14" w:rsidR="00E52EB2" w:rsidRPr="00505C86" w:rsidRDefault="00973A98" w:rsidP="003B777B">
            <w:pPr>
              <w:jc w:val="both"/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x</m:t>
                  </m:r>
                </m:sub>
              </m:sSub>
            </m:oMath>
            <w:r w:rsidR="00E52EB2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>x</m:t>
              </m:r>
            </m:oMath>
            <w:r w:rsidR="00E52EB2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y</m:t>
                  </m:r>
                </m:sub>
              </m:sSub>
            </m:oMath>
            <w:r w:rsidR="00E52EB2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21"/>
                  <w:szCs w:val="21"/>
                  <w:lang w:val="en-US"/>
                </w:rPr>
                <m:t>y</m:t>
              </m:r>
            </m:oMath>
            <w:r w:rsidR="00E52EB2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1"/>
                          <w:szCs w:val="21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1"/>
                          <w:szCs w:val="21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1"/>
                          <w:szCs w:val="21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2</m:t>
                  </m:r>
                </m:sup>
              </m:sSup>
            </m:oMath>
            <w:r w:rsidR="00E52EB2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>x</m:t>
              </m:r>
            </m:oMath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1"/>
                          <w:szCs w:val="21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1"/>
                          <w:szCs w:val="21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1"/>
                          <w:szCs w:val="21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2</m:t>
                  </m:r>
                </m:sup>
              </m:sSup>
            </m:oMath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21"/>
                  <w:szCs w:val="21"/>
                  <w:lang w:val="en-US"/>
                </w:rPr>
                <m:t>y</m:t>
              </m:r>
            </m:oMath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xy</m:t>
                  </m:r>
                </m:sub>
              </m:sSub>
            </m:oMath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>x</m:t>
              </m:r>
            </m:oMath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21"/>
                  <w:szCs w:val="21"/>
                  <w:lang w:val="en-US"/>
                </w:rPr>
                <m:t xml:space="preserve"> y</m:t>
              </m:r>
            </m:oMath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1</m:t>
                  </m:r>
                </m:sub>
              </m:sSub>
            </m:oMath>
            <w:r w:rsidR="004F23ED" w:rsidRPr="00505C86">
              <w:rPr>
                <w:rFonts w:ascii="Times New Roman" w:hAnsi="Times New Roman" w:cs="Times New Roman"/>
                <w:sz w:val="21"/>
                <w:szCs w:val="21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2</m:t>
                  </m:r>
                </m:sub>
              </m:sSub>
            </m:oMath>
            <w:r w:rsidR="004F23ED" w:rsidRPr="00505C86">
              <w:rPr>
                <w:rFonts w:ascii="Times New Roman" w:hAnsi="Times New Roman" w:cs="Times New Roman"/>
                <w:sz w:val="21"/>
                <w:szCs w:val="21"/>
              </w:rPr>
              <w:t xml:space="preserve"> are </w:t>
            </w:r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</w:rPr>
              <w:t xml:space="preserve">two variables to stabilize the division with </w:t>
            </w:r>
            <w:r w:rsidR="00C85286" w:rsidRPr="00505C86">
              <w:rPr>
                <w:rFonts w:ascii="Times New Roman" w:eastAsiaTheme="minorEastAsia" w:hAnsi="Times New Roman" w:cs="Times New Roman"/>
                <w:sz w:val="21"/>
                <w:szCs w:val="21"/>
              </w:rPr>
              <w:t xml:space="preserve">a </w:t>
            </w:r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</w:rPr>
              <w:t>weak denominator;</w:t>
            </w:r>
          </w:p>
        </w:tc>
      </w:tr>
      <w:tr w:rsidR="000A3441" w:rsidRPr="00505C86" w14:paraId="7F26006C" w14:textId="77777777" w:rsidTr="00FE4452">
        <w:tc>
          <w:tcPr>
            <w:tcW w:w="0" w:type="auto"/>
            <w:vAlign w:val="center"/>
          </w:tcPr>
          <w:p w14:paraId="48637A38" w14:textId="7FF874DF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Intersection Over Union (</w:t>
            </w: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IoU</w:t>
            </w:r>
            <w:proofErr w:type="spellEnd"/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0" w:type="auto"/>
            <w:vAlign w:val="center"/>
          </w:tcPr>
          <w:p w14:paraId="2B5482D9" w14:textId="5848EF2F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2703" w:type="dxa"/>
            <w:vAlign w:val="center"/>
          </w:tcPr>
          <w:p w14:paraId="642C83C4" w14:textId="444D7D2D" w:rsidR="000A3441" w:rsidRPr="00505C86" w:rsidRDefault="000A3441" w:rsidP="00FE445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It is essentially a method to quantify the percent overlap between the target mask and our prediction output. Used as object detection evaluation metrics.</w:t>
            </w:r>
          </w:p>
        </w:tc>
        <w:tc>
          <w:tcPr>
            <w:tcW w:w="4514" w:type="dxa"/>
            <w:vAlign w:val="center"/>
          </w:tcPr>
          <w:p w14:paraId="6843A660" w14:textId="77777777" w:rsidR="0056569A" w:rsidRPr="00505C86" w:rsidRDefault="0056569A" w:rsidP="000A3441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 xml:space="preserve">IoU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21"/>
                        <w:szCs w:val="21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false positive+false negative</m:t>
                    </m:r>
                  </m:den>
                </m:f>
              </m:oMath>
            </m:oMathPara>
          </w:p>
          <w:p w14:paraId="7F39E067" w14:textId="77777777" w:rsidR="00092ECE" w:rsidRPr="00505C86" w:rsidRDefault="00092ECE" w:rsidP="000A3441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</w:pPr>
          </w:p>
          <w:p w14:paraId="1AC7D43E" w14:textId="5FDF7D51" w:rsidR="00092ECE" w:rsidRPr="00505C86" w:rsidRDefault="00092ECE" w:rsidP="000A3441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eastAsia="Calibri" w:hAnsi="Times New Roman" w:cs="Times New Roman"/>
                <w:sz w:val="21"/>
                <w:szCs w:val="21"/>
              </w:rPr>
              <w:t>Ideally,</w:t>
            </w:r>
            <w:r w:rsidRPr="00505C86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  <w:t xml:space="preserve"> </w:t>
            </w:r>
            <w:proofErr w:type="spellStart"/>
            <w:r w:rsidRPr="00505C86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  <w:t>I</w:t>
            </w:r>
            <w:r w:rsidRPr="00505C86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  <w:t>o</w:t>
            </w:r>
            <w:r w:rsidRPr="00505C86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  <w:t>U</w:t>
            </w:r>
            <w:proofErr w:type="spellEnd"/>
            <w:r w:rsidRPr="00505C86">
              <w:rPr>
                <w:rFonts w:ascii="Times New Roman" w:eastAsia="Calibri" w:hAnsi="Times New Roman" w:cs="Times New Roman"/>
                <w:sz w:val="21"/>
                <w:szCs w:val="21"/>
              </w:rPr>
              <w:t>&gt;0.5 is considered a good prediction.</w:t>
            </w:r>
          </w:p>
        </w:tc>
      </w:tr>
      <w:tr w:rsidR="000A3441" w:rsidRPr="00505C86" w14:paraId="407C5BAF" w14:textId="77777777" w:rsidTr="00FE4452">
        <w:tc>
          <w:tcPr>
            <w:tcW w:w="0" w:type="auto"/>
            <w:vAlign w:val="center"/>
          </w:tcPr>
          <w:p w14:paraId="3E0D249F" w14:textId="1FF141A7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Accuracy</w:t>
            </w:r>
          </w:p>
        </w:tc>
        <w:tc>
          <w:tcPr>
            <w:tcW w:w="0" w:type="auto"/>
            <w:vAlign w:val="center"/>
          </w:tcPr>
          <w:p w14:paraId="1942B8C3" w14:textId="77777777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2703" w:type="dxa"/>
            <w:vAlign w:val="center"/>
          </w:tcPr>
          <w:p w14:paraId="2FB6D1E1" w14:textId="77777777" w:rsidR="000A3441" w:rsidRPr="00505C86" w:rsidRDefault="000A3441" w:rsidP="000A3441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514" w:type="dxa"/>
            <w:vAlign w:val="center"/>
          </w:tcPr>
          <w:p w14:paraId="139E71B1" w14:textId="4A54071B" w:rsidR="000A3441" w:rsidRPr="00505C86" w:rsidRDefault="00BC4695" w:rsidP="000A3441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  <w:lang w:val="en-US"/>
              </w:rPr>
            </w:pPr>
            <w:r w:rsidRPr="00BC4695">
              <w:rPr>
                <w:rFonts w:ascii="Times New Roman" w:eastAsia="Calibri" w:hAnsi="Times New Roman" w:cs="Times New Roman"/>
                <w:sz w:val="21"/>
                <w:szCs w:val="21"/>
              </w:rPr>
              <w:t>Accuracy = TP+TN/TP+FP+FN+TN</w:t>
            </w:r>
          </w:p>
        </w:tc>
      </w:tr>
      <w:tr w:rsidR="000A3441" w:rsidRPr="00505C86" w14:paraId="229CAE01" w14:textId="77777777" w:rsidTr="00FE4452">
        <w:tc>
          <w:tcPr>
            <w:tcW w:w="0" w:type="auto"/>
            <w:vAlign w:val="center"/>
          </w:tcPr>
          <w:p w14:paraId="7B65CD22" w14:textId="184A2C56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Precision</w:t>
            </w:r>
          </w:p>
        </w:tc>
        <w:tc>
          <w:tcPr>
            <w:tcW w:w="0" w:type="auto"/>
            <w:vAlign w:val="center"/>
          </w:tcPr>
          <w:p w14:paraId="0B7B7A2E" w14:textId="77777777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2703" w:type="dxa"/>
            <w:vAlign w:val="center"/>
          </w:tcPr>
          <w:p w14:paraId="1B0AEEAF" w14:textId="77777777" w:rsidR="000A3441" w:rsidRPr="00505C86" w:rsidRDefault="000A3441" w:rsidP="000A3441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514" w:type="dxa"/>
            <w:vAlign w:val="center"/>
          </w:tcPr>
          <w:p w14:paraId="0D737D5A" w14:textId="371C32B1" w:rsidR="000A3441" w:rsidRPr="00505C86" w:rsidRDefault="00BC4695" w:rsidP="000A3441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  <w:lang w:val="en-US"/>
              </w:rPr>
            </w:pPr>
            <w:r w:rsidRPr="00BC4695">
              <w:rPr>
                <w:rFonts w:ascii="Times New Roman" w:eastAsia="Calibri" w:hAnsi="Times New Roman" w:cs="Times New Roman"/>
                <w:sz w:val="21"/>
                <w:szCs w:val="21"/>
              </w:rPr>
              <w:t>Precision = TP/TP+FP</w:t>
            </w:r>
          </w:p>
        </w:tc>
      </w:tr>
      <w:tr w:rsidR="000A3441" w:rsidRPr="00505C86" w14:paraId="2E0B36BE" w14:textId="77777777" w:rsidTr="00FE4452">
        <w:tc>
          <w:tcPr>
            <w:tcW w:w="0" w:type="auto"/>
            <w:vAlign w:val="center"/>
          </w:tcPr>
          <w:p w14:paraId="7F448A05" w14:textId="5D57A657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Recall</w:t>
            </w:r>
          </w:p>
        </w:tc>
        <w:tc>
          <w:tcPr>
            <w:tcW w:w="0" w:type="auto"/>
            <w:vAlign w:val="center"/>
          </w:tcPr>
          <w:p w14:paraId="036FD5E2" w14:textId="77777777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2703" w:type="dxa"/>
            <w:vAlign w:val="center"/>
          </w:tcPr>
          <w:p w14:paraId="746D0083" w14:textId="77777777" w:rsidR="000A3441" w:rsidRPr="00505C86" w:rsidRDefault="000A3441" w:rsidP="000A3441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514" w:type="dxa"/>
            <w:vAlign w:val="center"/>
          </w:tcPr>
          <w:p w14:paraId="14B99163" w14:textId="5845847C" w:rsidR="000A3441" w:rsidRPr="00505C86" w:rsidRDefault="00BC4695" w:rsidP="000A3441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  <w:lang w:val="en-US"/>
              </w:rPr>
            </w:pPr>
            <w:r w:rsidRPr="00BC4695">
              <w:rPr>
                <w:rFonts w:ascii="Times New Roman" w:eastAsia="Calibri" w:hAnsi="Times New Roman" w:cs="Times New Roman"/>
                <w:sz w:val="21"/>
                <w:szCs w:val="21"/>
              </w:rPr>
              <w:t>Recall = TP/TP+FN</w:t>
            </w:r>
          </w:p>
        </w:tc>
      </w:tr>
      <w:tr w:rsidR="000A3441" w:rsidRPr="00505C86" w14:paraId="2DAF8B42" w14:textId="77777777" w:rsidTr="00FE4452">
        <w:tc>
          <w:tcPr>
            <w:tcW w:w="0" w:type="auto"/>
            <w:vAlign w:val="center"/>
          </w:tcPr>
          <w:p w14:paraId="22255501" w14:textId="06AB186B" w:rsidR="000A3441" w:rsidRPr="00505C86" w:rsidRDefault="00092ECE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F1-score</w:t>
            </w:r>
          </w:p>
        </w:tc>
        <w:tc>
          <w:tcPr>
            <w:tcW w:w="0" w:type="auto"/>
            <w:vAlign w:val="center"/>
          </w:tcPr>
          <w:p w14:paraId="0D3AC735" w14:textId="77777777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2703" w:type="dxa"/>
            <w:vAlign w:val="center"/>
          </w:tcPr>
          <w:p w14:paraId="22F8E671" w14:textId="77777777" w:rsidR="000A3441" w:rsidRPr="00505C86" w:rsidRDefault="000A3441" w:rsidP="000A3441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514" w:type="dxa"/>
            <w:vAlign w:val="center"/>
          </w:tcPr>
          <w:p w14:paraId="41AD3AA4" w14:textId="607462A5" w:rsidR="000A3441" w:rsidRPr="00505C86" w:rsidRDefault="00BC4695" w:rsidP="000A3441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  <w:lang w:val="en-US"/>
              </w:rPr>
            </w:pPr>
            <w:r w:rsidRPr="00BC4695">
              <w:rPr>
                <w:rFonts w:ascii="Times New Roman" w:eastAsia="Calibri" w:hAnsi="Times New Roman" w:cs="Times New Roman"/>
                <w:sz w:val="21"/>
                <w:szCs w:val="21"/>
              </w:rPr>
              <w:t>F1 Score = 2*(Recall * Precision) / (Recall + Precision)</w:t>
            </w:r>
          </w:p>
        </w:tc>
      </w:tr>
    </w:tbl>
    <w:p w14:paraId="059388F5" w14:textId="30CBA916" w:rsidR="00740C6A" w:rsidRPr="00505C86" w:rsidRDefault="00740C6A" w:rsidP="003B777B">
      <w:pPr>
        <w:jc w:val="both"/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</w:pPr>
    </w:p>
    <w:p w14:paraId="102278ED" w14:textId="41067C3E" w:rsidR="00740C6A" w:rsidRPr="00505C86" w:rsidRDefault="00BC4695">
      <w:pPr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</w:pPr>
      <w:r w:rsidRPr="00BC4695"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  <w:t>https://blog.exsilio.com/all/accuracy-precision-recall-f1-score-interpretation-of-performance-measures/</w:t>
      </w:r>
      <w:r w:rsidR="00740C6A" w:rsidRPr="00505C86"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  <w:br w:type="page"/>
      </w:r>
    </w:p>
    <w:p w14:paraId="409860F0" w14:textId="77777777" w:rsidR="00AB099B" w:rsidRPr="00505C86" w:rsidRDefault="00AB099B" w:rsidP="003B777B">
      <w:pPr>
        <w:jc w:val="both"/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</w:pPr>
    </w:p>
    <w:p w14:paraId="07F9D807" w14:textId="2CBEEB39" w:rsidR="00D3164F" w:rsidRPr="00505C86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3.</w:t>
      </w:r>
      <w:r w:rsidR="00687F3A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eep Learning Architectures</w:t>
      </w:r>
    </w:p>
    <w:p w14:paraId="16E140CA" w14:textId="77777777" w:rsidR="00AB099B" w:rsidRPr="00505C86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[Identify the applications where the deep learning architectures has been applied]</w:t>
      </w:r>
    </w:p>
    <w:p w14:paraId="5A7F3A5B" w14:textId="77777777" w:rsidR="008C72D7" w:rsidRPr="00505C86" w:rsidRDefault="008C72D7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[refer DL_1.pdf]</w:t>
      </w:r>
    </w:p>
    <w:p w14:paraId="5DEE9F01" w14:textId="2A3C6AAF" w:rsidR="00AB099B" w:rsidRPr="00505C86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[refer: </w:t>
      </w:r>
      <w:hyperlink r:id="rId57" w:history="1">
        <w:r w:rsidRPr="00505C86">
          <w:rPr>
            <w:rStyle w:val="Hyperlink"/>
            <w:rFonts w:ascii="Times New Roman" w:hAnsi="Times New Roman" w:cs="Times New Roman"/>
            <w:sz w:val="21"/>
            <w:szCs w:val="21"/>
            <w:lang w:val="en-US"/>
          </w:rPr>
          <w:t>https://developer.ibm.com/technologies/artificial-intelligence/articles/cc-machine-learning-deep-learning-architectures/</w:t>
        </w:r>
      </w:hyperlink>
      <w:r w:rsidRPr="00505C86">
        <w:rPr>
          <w:rFonts w:ascii="Times New Roman" w:hAnsi="Times New Roman" w:cs="Times New Roman"/>
          <w:sz w:val="21"/>
          <w:szCs w:val="21"/>
          <w:lang w:val="en-US"/>
        </w:rPr>
        <w:t>]</w:t>
      </w:r>
    </w:p>
    <w:p w14:paraId="2656E36C" w14:textId="3CA1A6C9" w:rsidR="00AB099B" w:rsidRPr="00505C86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[refer:</w:t>
      </w:r>
      <w:r w:rsidRPr="00505C86">
        <w:rPr>
          <w:rFonts w:ascii="Times New Roman" w:hAnsi="Times New Roman" w:cs="Times New Roman"/>
          <w:sz w:val="20"/>
          <w:szCs w:val="20"/>
        </w:rPr>
        <w:t xml:space="preserve"> </w:t>
      </w:r>
      <w:hyperlink r:id="rId58" w:history="1">
        <w:r w:rsidR="00092ECE" w:rsidRPr="00505C86">
          <w:rPr>
            <w:rStyle w:val="Hyperlink"/>
            <w:rFonts w:ascii="Times New Roman" w:hAnsi="Times New Roman" w:cs="Times New Roman"/>
            <w:sz w:val="21"/>
            <w:szCs w:val="21"/>
            <w:lang w:val="en-US"/>
          </w:rPr>
          <w:t>https://www.analyticsvidhya.com/blog/2017/08/10-advanced-deep-learning-architectures-data-scientists/</w:t>
        </w:r>
      </w:hyperlink>
      <w:r w:rsidRPr="00505C86">
        <w:rPr>
          <w:rFonts w:ascii="Times New Roman" w:hAnsi="Times New Roman" w:cs="Times New Roman"/>
          <w:sz w:val="21"/>
          <w:szCs w:val="21"/>
          <w:lang w:val="en-US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8"/>
        <w:gridCol w:w="1294"/>
        <w:gridCol w:w="1429"/>
        <w:gridCol w:w="616"/>
        <w:gridCol w:w="3699"/>
      </w:tblGrid>
      <w:tr w:rsidR="00092ECE" w:rsidRPr="00505C86" w14:paraId="2AE6111F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05226501" w14:textId="5A5D87BF" w:rsidR="00092ECE" w:rsidRPr="00092ECE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Architecture Name</w:t>
            </w:r>
          </w:p>
        </w:tc>
        <w:tc>
          <w:tcPr>
            <w:tcW w:w="0" w:type="auto"/>
            <w:vAlign w:val="center"/>
            <w:hideMark/>
          </w:tcPr>
          <w:p w14:paraId="13898EAA" w14:textId="77777777" w:rsidR="00092ECE" w:rsidRPr="00092ECE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F32C52F" w14:textId="512D8B6B" w:rsidR="00092ECE" w:rsidRPr="00092ECE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</w:p>
        </w:tc>
        <w:tc>
          <w:tcPr>
            <w:tcW w:w="0" w:type="auto"/>
            <w:vAlign w:val="center"/>
            <w:hideMark/>
          </w:tcPr>
          <w:p w14:paraId="79C3631A" w14:textId="078859B3" w:rsidR="00092ECE" w:rsidRPr="00092ECE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Year</w:t>
            </w:r>
          </w:p>
        </w:tc>
        <w:tc>
          <w:tcPr>
            <w:tcW w:w="0" w:type="auto"/>
            <w:vAlign w:val="center"/>
            <w:hideMark/>
          </w:tcPr>
          <w:p w14:paraId="57BDE424" w14:textId="77777777" w:rsidR="00092ECE" w:rsidRPr="00092ECE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Applications</w:t>
            </w:r>
          </w:p>
        </w:tc>
      </w:tr>
      <w:tr w:rsidR="00092ECE" w:rsidRPr="00505C86" w14:paraId="59CECDA3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572B9625" w14:textId="2C3397DA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CNN</w:t>
            </w:r>
            <w:r w:rsidR="00393453"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(Convolutional neural networks)</w:t>
            </w:r>
          </w:p>
        </w:tc>
        <w:tc>
          <w:tcPr>
            <w:tcW w:w="0" w:type="auto"/>
            <w:vAlign w:val="center"/>
            <w:hideMark/>
          </w:tcPr>
          <w:p w14:paraId="3E2BF903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7FCAD53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3921CB2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4763C6CF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Image recognition, video analysis, and natural language processing</w:t>
            </w:r>
          </w:p>
        </w:tc>
      </w:tr>
      <w:tr w:rsidR="00092ECE" w:rsidRPr="00505C86" w14:paraId="51C17FBC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6DB3C945" w14:textId="21F4176E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  <w:r w:rsidR="00393453"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(Recurrent neural networks)</w:t>
            </w:r>
          </w:p>
        </w:tc>
        <w:tc>
          <w:tcPr>
            <w:tcW w:w="0" w:type="auto"/>
            <w:vAlign w:val="center"/>
            <w:hideMark/>
          </w:tcPr>
          <w:p w14:paraId="253D3AD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9078E7E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1F254AF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78A7A067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peech recognition and handwriting recognition</w:t>
            </w:r>
          </w:p>
        </w:tc>
      </w:tr>
      <w:tr w:rsidR="00092ECE" w:rsidRPr="00505C86" w14:paraId="193D6103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074E33EE" w14:textId="0D7D7B69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OM</w:t>
            </w:r>
            <w:r w:rsidR="00393453"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(Self</w:t>
            </w: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o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rganizing Maps)</w:t>
            </w:r>
          </w:p>
        </w:tc>
        <w:tc>
          <w:tcPr>
            <w:tcW w:w="0" w:type="auto"/>
            <w:vAlign w:val="center"/>
            <w:hideMark/>
          </w:tcPr>
          <w:p w14:paraId="5E2AE2C3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E4A409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719D7E7B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420A1E68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Dimensionality reduction, clustering high-dimensional inputs to 2-dimensional output, radiant grade result, and cluster visualization</w:t>
            </w:r>
          </w:p>
        </w:tc>
      </w:tr>
      <w:tr w:rsidR="00092ECE" w:rsidRPr="00505C86" w14:paraId="3C4EAC40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62BF72C6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AE(Autoencoders)</w:t>
            </w:r>
          </w:p>
        </w:tc>
        <w:tc>
          <w:tcPr>
            <w:tcW w:w="0" w:type="auto"/>
            <w:vAlign w:val="center"/>
            <w:hideMark/>
          </w:tcPr>
          <w:p w14:paraId="65A30918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AA0BE87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43BA0E98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CEB6FB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Dimensionality reduction, data interpolation, and data compression/decompression</w:t>
            </w:r>
          </w:p>
        </w:tc>
      </w:tr>
      <w:tr w:rsidR="00092ECE" w:rsidRPr="00505C86" w14:paraId="27D33CB8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3132F0C3" w14:textId="6F5C96A2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LSTM</w:t>
            </w: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(Long Short-Term Memory)</w:t>
            </w:r>
          </w:p>
        </w:tc>
        <w:tc>
          <w:tcPr>
            <w:tcW w:w="0" w:type="auto"/>
            <w:vAlign w:val="center"/>
            <w:hideMark/>
          </w:tcPr>
          <w:p w14:paraId="0A4B36B2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027DF394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4F62EF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6375588E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Image and video captioning systems</w:t>
            </w:r>
          </w:p>
        </w:tc>
      </w:tr>
      <w:tr w:rsidR="00092ECE" w:rsidRPr="00505C86" w14:paraId="072E0689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6DCD1F5B" w14:textId="4E0BAD4D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GRU</w:t>
            </w: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(Gated Recurrent Unit)</w:t>
            </w:r>
          </w:p>
        </w:tc>
        <w:tc>
          <w:tcPr>
            <w:tcW w:w="0" w:type="auto"/>
            <w:vAlign w:val="center"/>
            <w:hideMark/>
          </w:tcPr>
          <w:p w14:paraId="7138CEF5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2B68723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0F32A8E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6BB483B7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Natural language text compression, handwriting recognition, speech recognition, gesture recognition, image captioning</w:t>
            </w:r>
          </w:p>
        </w:tc>
      </w:tr>
      <w:tr w:rsidR="00092ECE" w:rsidRPr="00505C86" w14:paraId="1BFBC701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0BBD5D69" w14:textId="310444E8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RBM</w:t>
            </w: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(Restricted Boltzmann Machines)</w:t>
            </w:r>
          </w:p>
        </w:tc>
        <w:tc>
          <w:tcPr>
            <w:tcW w:w="0" w:type="auto"/>
            <w:vAlign w:val="center"/>
            <w:hideMark/>
          </w:tcPr>
          <w:p w14:paraId="7AB53BFD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AE</w:t>
            </w:r>
          </w:p>
        </w:tc>
        <w:tc>
          <w:tcPr>
            <w:tcW w:w="0" w:type="auto"/>
            <w:vAlign w:val="center"/>
            <w:hideMark/>
          </w:tcPr>
          <w:p w14:paraId="15CB579E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34ED01DF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036D87B4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Dimensionality reduction and collaborative filtering</w:t>
            </w:r>
          </w:p>
        </w:tc>
      </w:tr>
      <w:tr w:rsidR="00092ECE" w:rsidRPr="00505C86" w14:paraId="7981FC1F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250E3733" w14:textId="5E66C18F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DBN</w:t>
            </w: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 xml:space="preserve">(Deep </w:t>
            </w:r>
            <w:proofErr w:type="gramStart"/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Belief  Networks</w:t>
            </w:r>
            <w:proofErr w:type="gramEnd"/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D685E18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EE8BE6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579AD7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80100A2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Image recognition, information retrieval, natural language understanding, and failure prediction</w:t>
            </w:r>
          </w:p>
        </w:tc>
      </w:tr>
      <w:tr w:rsidR="00092ECE" w:rsidRPr="00505C86" w14:paraId="164D40D4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0AB23716" w14:textId="271C805D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DSN</w:t>
            </w: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(Deep Stacking Networks)</w:t>
            </w:r>
          </w:p>
        </w:tc>
        <w:tc>
          <w:tcPr>
            <w:tcW w:w="0" w:type="auto"/>
            <w:vAlign w:val="center"/>
            <w:hideMark/>
          </w:tcPr>
          <w:p w14:paraId="71F80A5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B203D9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6F4A7E0F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D30AAD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Information retrieval and continuous speech recognition</w:t>
            </w:r>
          </w:p>
        </w:tc>
      </w:tr>
      <w:tr w:rsidR="00092ECE" w:rsidRPr="00505C86" w14:paraId="35076144" w14:textId="77777777" w:rsidTr="00092ECE">
        <w:trPr>
          <w:trHeight w:val="600"/>
        </w:trPr>
        <w:tc>
          <w:tcPr>
            <w:tcW w:w="0" w:type="auto"/>
            <w:vAlign w:val="center"/>
          </w:tcPr>
          <w:p w14:paraId="51459282" w14:textId="290212DA" w:rsidR="00092ECE" w:rsidRPr="00505C86" w:rsidRDefault="00092ECE" w:rsidP="00092ECE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505C86">
              <w:rPr>
                <w:rFonts w:ascii="Times New Roman" w:hAnsi="Times New Roman" w:cs="Times New Roman"/>
                <w:bCs/>
                <w:sz w:val="20"/>
                <w:szCs w:val="20"/>
              </w:rPr>
              <w:t>LeNet</w:t>
            </w:r>
            <w:proofErr w:type="spellEnd"/>
          </w:p>
        </w:tc>
        <w:tc>
          <w:tcPr>
            <w:tcW w:w="0" w:type="auto"/>
            <w:vAlign w:val="center"/>
          </w:tcPr>
          <w:p w14:paraId="751259F8" w14:textId="086EBEDF" w:rsidR="00092ECE" w:rsidRPr="00505C86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5C1269A4" w14:textId="77777777" w:rsidR="00092ECE" w:rsidRPr="00505C86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96B9DCE" w14:textId="3B3409D6" w:rsidR="00092ECE" w:rsidRPr="00505C86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1998</w:t>
            </w:r>
          </w:p>
        </w:tc>
        <w:tc>
          <w:tcPr>
            <w:tcW w:w="0" w:type="auto"/>
            <w:vAlign w:val="center"/>
          </w:tcPr>
          <w:p w14:paraId="4091D0E3" w14:textId="77777777" w:rsidR="00092ECE" w:rsidRPr="00505C86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2ECE" w:rsidRPr="00505C86" w14:paraId="1AC4CF23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2CBCBE6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FE1A13A" w14:textId="34795DF5" w:rsidR="00092ECE" w:rsidRPr="00092ECE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6DF31B2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2660615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0" w:type="auto"/>
            <w:vAlign w:val="center"/>
            <w:hideMark/>
          </w:tcPr>
          <w:p w14:paraId="3F0415C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092ECE" w:rsidRPr="00505C86" w14:paraId="5A14F4C7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0B4B22A6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VGG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C7CDEDE" w14:textId="511F318B" w:rsidR="00092ECE" w:rsidRPr="00092ECE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3D7EDD10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46F396A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09E7C829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BF67C8D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092ECE" w:rsidRPr="00505C86" w14:paraId="4E87B800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70FF620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Google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060FB1E" w14:textId="0908CB8B" w:rsidR="00092ECE" w:rsidRPr="00092ECE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738E6D82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A0C1C99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7DB1E388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C72E353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092ECE" w:rsidRPr="00505C86" w14:paraId="2D48558C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47AAB177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92EC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s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A66F76C" w14:textId="0A2048F0" w:rsidR="00092ECE" w:rsidRPr="00092ECE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Depth + Multi-Path</w:t>
            </w:r>
          </w:p>
        </w:tc>
        <w:tc>
          <w:tcPr>
            <w:tcW w:w="0" w:type="auto"/>
            <w:vAlign w:val="center"/>
            <w:hideMark/>
          </w:tcPr>
          <w:p w14:paraId="5B2ED83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F2A1BC9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  <w:p w14:paraId="7D78CB60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E1F2E85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092ECE" w:rsidRPr="00505C86" w14:paraId="5341066F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4B069C4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ResNex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7A6F18A" w14:textId="45CDA25A" w:rsidR="00092ECE" w:rsidRPr="00092ECE" w:rsidRDefault="0039345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  <w:hideMark/>
          </w:tcPr>
          <w:p w14:paraId="3A8D247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53BD6B5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4CC78BF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393453" w:rsidRPr="00505C86" w14:paraId="66528A04" w14:textId="77777777" w:rsidTr="009A1A27">
        <w:trPr>
          <w:trHeight w:val="600"/>
        </w:trPr>
        <w:tc>
          <w:tcPr>
            <w:tcW w:w="0" w:type="auto"/>
            <w:vAlign w:val="center"/>
          </w:tcPr>
          <w:p w14:paraId="7E5099C0" w14:textId="05EC9BBE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505C86">
              <w:rPr>
                <w:rFonts w:ascii="Times New Roman" w:hAnsi="Times New Roman" w:cs="Times New Roman"/>
                <w:bCs/>
                <w:sz w:val="20"/>
                <w:szCs w:val="20"/>
              </w:rPr>
              <w:t>DenseNet</w:t>
            </w:r>
            <w:proofErr w:type="spellEnd"/>
          </w:p>
        </w:tc>
        <w:tc>
          <w:tcPr>
            <w:tcW w:w="0" w:type="auto"/>
          </w:tcPr>
          <w:p w14:paraId="488CAFEA" w14:textId="77777777" w:rsidR="00393453" w:rsidRPr="00505C86" w:rsidRDefault="00393453" w:rsidP="00393453">
            <w:pPr>
              <w:pStyle w:val="TableParagraph"/>
              <w:rPr>
                <w:sz w:val="16"/>
              </w:rPr>
            </w:pPr>
          </w:p>
          <w:p w14:paraId="752766DD" w14:textId="58456D10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Multi</w:t>
            </w:r>
            <w:r w:rsidRPr="00505C86">
              <w:rPr>
                <w:sz w:val="16"/>
              </w:rPr>
              <w:t>-</w:t>
            </w: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Path</w:t>
            </w:r>
          </w:p>
        </w:tc>
        <w:tc>
          <w:tcPr>
            <w:tcW w:w="0" w:type="auto"/>
            <w:vAlign w:val="center"/>
          </w:tcPr>
          <w:p w14:paraId="03A21FE7" w14:textId="77777777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770A1C0" w14:textId="77777777" w:rsidR="00393453" w:rsidRPr="00505C86" w:rsidRDefault="00393453" w:rsidP="00393453">
            <w:pPr>
              <w:pStyle w:val="TableParagraph"/>
              <w:rPr>
                <w:sz w:val="16"/>
              </w:rPr>
            </w:pPr>
          </w:p>
          <w:p w14:paraId="7DAE9EE1" w14:textId="06F9EDB0" w:rsidR="00393453" w:rsidRPr="00505C86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505C86">
              <w:rPr>
                <w:sz w:val="16"/>
              </w:rPr>
              <w:t>2017</w:t>
            </w:r>
          </w:p>
        </w:tc>
        <w:tc>
          <w:tcPr>
            <w:tcW w:w="0" w:type="auto"/>
            <w:vAlign w:val="center"/>
          </w:tcPr>
          <w:p w14:paraId="2F122642" w14:textId="77777777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3453" w:rsidRPr="00505C86" w14:paraId="13D190C9" w14:textId="77777777" w:rsidTr="009A1A27">
        <w:trPr>
          <w:trHeight w:val="600"/>
        </w:trPr>
        <w:tc>
          <w:tcPr>
            <w:tcW w:w="0" w:type="auto"/>
            <w:vAlign w:val="center"/>
          </w:tcPr>
          <w:p w14:paraId="1DB6AAE0" w14:textId="53FB885F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505C86">
              <w:rPr>
                <w:rFonts w:ascii="Times New Roman" w:hAnsi="Times New Roman" w:cs="Times New Roman"/>
                <w:bCs/>
                <w:sz w:val="20"/>
                <w:szCs w:val="20"/>
              </w:rPr>
              <w:t>PolyNet</w:t>
            </w:r>
            <w:proofErr w:type="spellEnd"/>
          </w:p>
        </w:tc>
        <w:tc>
          <w:tcPr>
            <w:tcW w:w="0" w:type="auto"/>
          </w:tcPr>
          <w:p w14:paraId="7A75DC78" w14:textId="77777777" w:rsidR="00393453" w:rsidRPr="00505C86" w:rsidRDefault="00393453" w:rsidP="00393453">
            <w:pPr>
              <w:pStyle w:val="TableParagraph"/>
              <w:rPr>
                <w:sz w:val="16"/>
              </w:rPr>
            </w:pPr>
          </w:p>
          <w:p w14:paraId="03C60B20" w14:textId="1697E9BF" w:rsidR="00393453" w:rsidRPr="00505C86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5FA5837E" w14:textId="77777777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D202F7C" w14:textId="77777777" w:rsidR="00393453" w:rsidRPr="00505C86" w:rsidRDefault="00393453" w:rsidP="00393453">
            <w:pPr>
              <w:pStyle w:val="TableParagraph"/>
              <w:rPr>
                <w:sz w:val="16"/>
              </w:rPr>
            </w:pPr>
          </w:p>
          <w:p w14:paraId="6BB273CE" w14:textId="16CA8AE1" w:rsidR="00393453" w:rsidRPr="00505C86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505C86">
              <w:rPr>
                <w:sz w:val="16"/>
              </w:rPr>
              <w:t>2017</w:t>
            </w:r>
          </w:p>
        </w:tc>
        <w:tc>
          <w:tcPr>
            <w:tcW w:w="0" w:type="auto"/>
            <w:vAlign w:val="center"/>
          </w:tcPr>
          <w:p w14:paraId="3811896B" w14:textId="77777777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3453" w:rsidRPr="00505C86" w14:paraId="7593BDBA" w14:textId="77777777" w:rsidTr="009A1A27">
        <w:trPr>
          <w:trHeight w:val="600"/>
        </w:trPr>
        <w:tc>
          <w:tcPr>
            <w:tcW w:w="0" w:type="auto"/>
            <w:vAlign w:val="center"/>
          </w:tcPr>
          <w:p w14:paraId="3941AC81" w14:textId="6405F5B1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505C86">
              <w:rPr>
                <w:rFonts w:ascii="Times New Roman" w:hAnsi="Times New Roman" w:cs="Times New Roman"/>
                <w:bCs/>
                <w:sz w:val="20"/>
                <w:szCs w:val="20"/>
              </w:rPr>
              <w:t>PyramidalNet</w:t>
            </w:r>
            <w:proofErr w:type="spellEnd"/>
          </w:p>
        </w:tc>
        <w:tc>
          <w:tcPr>
            <w:tcW w:w="0" w:type="auto"/>
          </w:tcPr>
          <w:p w14:paraId="5CEF0B7E" w14:textId="77777777" w:rsidR="00393453" w:rsidRPr="00505C86" w:rsidRDefault="00393453" w:rsidP="00393453">
            <w:pPr>
              <w:pStyle w:val="TableParagraph"/>
              <w:rPr>
                <w:sz w:val="16"/>
              </w:rPr>
            </w:pPr>
          </w:p>
          <w:p w14:paraId="27839234" w14:textId="5998C913" w:rsidR="00393453" w:rsidRPr="00505C86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7D8C9759" w14:textId="77777777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33EA39D" w14:textId="77777777" w:rsidR="00393453" w:rsidRPr="00505C86" w:rsidRDefault="00393453" w:rsidP="00393453">
            <w:pPr>
              <w:pStyle w:val="TableParagraph"/>
              <w:rPr>
                <w:sz w:val="16"/>
              </w:rPr>
            </w:pPr>
          </w:p>
          <w:p w14:paraId="159735F5" w14:textId="4517C1FC" w:rsidR="00393453" w:rsidRPr="00505C86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505C86">
              <w:rPr>
                <w:sz w:val="16"/>
              </w:rPr>
              <w:t>2017</w:t>
            </w:r>
          </w:p>
        </w:tc>
        <w:tc>
          <w:tcPr>
            <w:tcW w:w="0" w:type="auto"/>
            <w:vAlign w:val="center"/>
          </w:tcPr>
          <w:p w14:paraId="64FDBEF6" w14:textId="77777777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7068" w:rsidRPr="00505C86" w14:paraId="4D6E8F45" w14:textId="77777777" w:rsidTr="009A1A27">
        <w:trPr>
          <w:trHeight w:val="600"/>
        </w:trPr>
        <w:tc>
          <w:tcPr>
            <w:tcW w:w="0" w:type="auto"/>
            <w:vAlign w:val="center"/>
          </w:tcPr>
          <w:p w14:paraId="162F2792" w14:textId="77777777" w:rsidR="00247068" w:rsidRPr="00247068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47068">
              <w:rPr>
                <w:rFonts w:ascii="Times New Roman" w:hAnsi="Times New Roman" w:cs="Times New Roman"/>
                <w:bCs/>
                <w:sz w:val="20"/>
                <w:szCs w:val="20"/>
              </w:rPr>
              <w:t>YOLO (You Only Look Once)</w:t>
            </w:r>
          </w:p>
          <w:p w14:paraId="567232AB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60EACA6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2C02570A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0D1E27D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3EEAB6AB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7068" w:rsidRPr="00505C86" w14:paraId="1EF8147D" w14:textId="77777777" w:rsidTr="009A1A27">
        <w:trPr>
          <w:trHeight w:val="600"/>
        </w:trPr>
        <w:tc>
          <w:tcPr>
            <w:tcW w:w="0" w:type="auto"/>
            <w:vAlign w:val="center"/>
          </w:tcPr>
          <w:p w14:paraId="2EF6CB96" w14:textId="77777777" w:rsidR="00247068" w:rsidRPr="00247068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247068">
              <w:rPr>
                <w:rFonts w:ascii="Times New Roman" w:hAnsi="Times New Roman" w:cs="Times New Roman"/>
                <w:bCs/>
                <w:sz w:val="20"/>
                <w:szCs w:val="20"/>
              </w:rPr>
              <w:t>SqueezeNet</w:t>
            </w:r>
            <w:proofErr w:type="spellEnd"/>
          </w:p>
          <w:p w14:paraId="24640BC7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D24933B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6F311247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8971173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668532BB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7068" w:rsidRPr="00505C86" w14:paraId="770D0A2F" w14:textId="77777777" w:rsidTr="009A1A27">
        <w:trPr>
          <w:trHeight w:val="600"/>
        </w:trPr>
        <w:tc>
          <w:tcPr>
            <w:tcW w:w="0" w:type="auto"/>
            <w:vAlign w:val="center"/>
          </w:tcPr>
          <w:p w14:paraId="5352183F" w14:textId="77777777" w:rsidR="00247068" w:rsidRPr="00247068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247068">
              <w:rPr>
                <w:rFonts w:ascii="Times New Roman" w:hAnsi="Times New Roman" w:cs="Times New Roman"/>
                <w:bCs/>
                <w:sz w:val="20"/>
                <w:szCs w:val="20"/>
              </w:rPr>
              <w:t>SegNet</w:t>
            </w:r>
            <w:proofErr w:type="spellEnd"/>
          </w:p>
          <w:p w14:paraId="764BF602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B29A0D0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670B2F97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32DA081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787336DF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7068" w:rsidRPr="00505C86" w14:paraId="52A3B6D1" w14:textId="77777777" w:rsidTr="009A1A27">
        <w:trPr>
          <w:trHeight w:val="600"/>
        </w:trPr>
        <w:tc>
          <w:tcPr>
            <w:tcW w:w="0" w:type="auto"/>
            <w:vAlign w:val="center"/>
          </w:tcPr>
          <w:p w14:paraId="7E060A64" w14:textId="77777777" w:rsidR="00247068" w:rsidRPr="00247068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47068">
              <w:rPr>
                <w:rFonts w:ascii="Times New Roman" w:hAnsi="Times New Roman" w:cs="Times New Roman"/>
                <w:bCs/>
                <w:sz w:val="20"/>
                <w:szCs w:val="20"/>
              </w:rPr>
              <w:t>GAN (Generative Adversarial Network)</w:t>
            </w:r>
          </w:p>
          <w:p w14:paraId="7EC872B1" w14:textId="77777777" w:rsidR="00247068" w:rsidRPr="00505C86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AE4E928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6AD1A348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771F5D3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39F04C16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5795867" w14:textId="2CCC1C93" w:rsidR="00AB099B" w:rsidRPr="00505C86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15C48487" w14:textId="2F1CF973" w:rsidR="00740C6A" w:rsidRPr="00505C86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4.</w:t>
      </w:r>
      <w:r w:rsidR="00687F3A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raining,</w:t>
      </w:r>
      <w:r w:rsidR="00687F3A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esting</w:t>
      </w:r>
      <w:r w:rsidR="00C85286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,</w:t>
      </w:r>
      <w:r w:rsidR="008C72D7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nd Validation</w:t>
      </w:r>
    </w:p>
    <w:p w14:paraId="5E9173C1" w14:textId="74D30350" w:rsidR="008C72D7" w:rsidRPr="00505C86" w:rsidRDefault="002A6655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[Place the contents that </w:t>
      </w:r>
      <w:r w:rsidR="00C85286" w:rsidRPr="00505C86">
        <w:rPr>
          <w:rFonts w:ascii="Times New Roman" w:hAnsi="Times New Roman" w:cs="Times New Roman"/>
          <w:sz w:val="21"/>
          <w:szCs w:val="21"/>
          <w:lang w:val="en-US"/>
        </w:rPr>
        <w:t>are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gramStart"/>
      <w:r w:rsidRPr="00505C86">
        <w:rPr>
          <w:rFonts w:ascii="Times New Roman" w:hAnsi="Times New Roman" w:cs="Times New Roman"/>
          <w:sz w:val="21"/>
          <w:szCs w:val="21"/>
          <w:lang w:val="en-US"/>
        </w:rPr>
        <w:t>under :</w:t>
      </w:r>
      <w:proofErr w:type="gramEnd"/>
      <w:r w:rsidR="0004559E" w:rsidRPr="00505C86">
        <w:rPr>
          <w:rFonts w:ascii="Times New Roman" w:hAnsi="Times New Roman" w:cs="Times New Roman"/>
          <w:sz w:val="21"/>
          <w:szCs w:val="21"/>
          <w:lang w:val="en-US"/>
        </w:rPr>
        <w:t>]</w:t>
      </w:r>
    </w:p>
    <w:p w14:paraId="0D129FB0" w14:textId="77777777" w:rsidR="002A6655" w:rsidRPr="00505C86" w:rsidRDefault="00973A98" w:rsidP="003B777B">
      <w:pPr>
        <w:jc w:val="both"/>
        <w:rPr>
          <w:rFonts w:ascii="Times New Roman" w:hAnsi="Times New Roman" w:cs="Times New Roman"/>
          <w:sz w:val="20"/>
          <w:szCs w:val="20"/>
        </w:rPr>
      </w:pPr>
      <w:hyperlink r:id="rId59" w:tgtFrame="_blank" w:history="1">
        <w:r w:rsidR="002A6655" w:rsidRPr="00505C86">
          <w:rPr>
            <w:rStyle w:val="Hyperlink"/>
            <w:rFonts w:ascii="Times New Roman" w:hAnsi="Times New Roman" w:cs="Times New Roman"/>
            <w:sz w:val="20"/>
            <w:szCs w:val="20"/>
            <w:bdr w:val="none" w:sz="0" w:space="0" w:color="auto" w:frame="1"/>
            <w:shd w:val="clear" w:color="auto" w:fill="FFFFFF"/>
          </w:rPr>
          <w:t>https://lionbridge.ai/</w:t>
        </w:r>
        <w:r w:rsidR="002A6655" w:rsidRPr="00505C86">
          <w:rPr>
            <w:rStyle w:val="mark0foidnjm9"/>
            <w:rFonts w:ascii="Times New Roman" w:hAnsi="Times New Roman" w:cs="Times New Roman"/>
            <w:color w:val="0000FF"/>
            <w:sz w:val="20"/>
            <w:szCs w:val="20"/>
            <w:u w:val="single"/>
            <w:bdr w:val="none" w:sz="0" w:space="0" w:color="auto" w:frame="1"/>
            <w:shd w:val="clear" w:color="auto" w:fill="FFFFFF"/>
          </w:rPr>
          <w:t>traini</w:t>
        </w:r>
        <w:r w:rsidR="002A6655" w:rsidRPr="00505C86">
          <w:rPr>
            <w:rStyle w:val="mark0foidnjm9"/>
            <w:rFonts w:ascii="Times New Roman" w:hAnsi="Times New Roman" w:cs="Times New Roman"/>
            <w:color w:val="0000FF"/>
            <w:sz w:val="20"/>
            <w:szCs w:val="20"/>
            <w:u w:val="single"/>
            <w:bdr w:val="none" w:sz="0" w:space="0" w:color="auto" w:frame="1"/>
            <w:shd w:val="clear" w:color="auto" w:fill="FFFFFF"/>
          </w:rPr>
          <w:t>n</w:t>
        </w:r>
        <w:r w:rsidR="002A6655" w:rsidRPr="00505C86">
          <w:rPr>
            <w:rStyle w:val="mark0foidnjm9"/>
            <w:rFonts w:ascii="Times New Roman" w:hAnsi="Times New Roman" w:cs="Times New Roman"/>
            <w:color w:val="0000FF"/>
            <w:sz w:val="20"/>
            <w:szCs w:val="20"/>
            <w:u w:val="single"/>
            <w:bdr w:val="none" w:sz="0" w:space="0" w:color="auto" w:frame="1"/>
            <w:shd w:val="clear" w:color="auto" w:fill="FFFFFF"/>
          </w:rPr>
          <w:t>g</w:t>
        </w:r>
        <w:r w:rsidR="002A6655" w:rsidRPr="00505C86">
          <w:rPr>
            <w:rStyle w:val="Hyperlink"/>
            <w:rFonts w:ascii="Times New Roman" w:hAnsi="Times New Roman" w:cs="Times New Roman"/>
            <w:sz w:val="20"/>
            <w:szCs w:val="20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505C86">
        <w:rPr>
          <w:rFonts w:ascii="Times New Roman" w:hAnsi="Times New Roman" w:cs="Times New Roman"/>
          <w:sz w:val="20"/>
          <w:szCs w:val="20"/>
        </w:rPr>
        <w:t>]</w:t>
      </w:r>
    </w:p>
    <w:p w14:paraId="1E84DDFC" w14:textId="1DAF94E8" w:rsidR="002A6655" w:rsidRPr="00505C86" w:rsidRDefault="002A6655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[Provide your inference for 10-rule]</w:t>
      </w:r>
      <w:r w:rsidR="003068AD" w:rsidRPr="00505C86">
        <w:rPr>
          <w:rFonts w:ascii="Times New Roman" w:hAnsi="Times New Roman" w:cs="Times New Roman"/>
          <w:sz w:val="20"/>
          <w:szCs w:val="20"/>
        </w:rPr>
        <w:t>]</w:t>
      </w:r>
    </w:p>
    <w:p w14:paraId="4B2BAB1E" w14:textId="30BADE0F" w:rsidR="00740C6A" w:rsidRPr="00041588" w:rsidRDefault="00740C6A" w:rsidP="00740C6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041588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5.</w:t>
      </w:r>
      <w:r w:rsidR="00041588" w:rsidRPr="00041588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041588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65508227" w14:textId="77777777" w:rsidR="00740C6A" w:rsidRPr="00505C86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505C86">
        <w:rPr>
          <w:rFonts w:ascii="Times New Roman" w:hAnsi="Times New Roman" w:cs="Times New Roman"/>
          <w:b/>
          <w:bCs/>
          <w:sz w:val="20"/>
          <w:szCs w:val="20"/>
          <w:lang w:val="en-US"/>
        </w:rPr>
        <w:t>Training Dataset Description:</w:t>
      </w:r>
    </w:p>
    <w:p w14:paraId="5C9DED5B" w14:textId="77777777" w:rsidR="00740C6A" w:rsidRPr="00505C86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505C86">
        <w:rPr>
          <w:rFonts w:ascii="Times New Roman" w:hAnsi="Times New Roman" w:cs="Times New Roman"/>
          <w:b/>
          <w:bCs/>
          <w:sz w:val="20"/>
          <w:szCs w:val="20"/>
          <w:lang w:val="en-US"/>
        </w:rPr>
        <w:t>Testing Dataset Description:</w:t>
      </w:r>
    </w:p>
    <w:p w14:paraId="31A79812" w14:textId="10299B50" w:rsidR="00740C6A" w:rsidRPr="00505C86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505C86">
        <w:rPr>
          <w:rFonts w:ascii="Times New Roman" w:hAnsi="Times New Roman" w:cs="Times New Roman"/>
          <w:b/>
          <w:bCs/>
          <w:sz w:val="20"/>
          <w:szCs w:val="20"/>
          <w:lang w:val="en-US"/>
        </w:rPr>
        <w:t>Validation Dataset Description</w:t>
      </w:r>
      <w:r w:rsidR="00247068" w:rsidRPr="00505C86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</w:p>
    <w:p w14:paraId="0581C67B" w14:textId="77777777" w:rsidR="00740C6A" w:rsidRPr="00505C86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b/>
          <w:bCs/>
          <w:sz w:val="20"/>
          <w:szCs w:val="20"/>
          <w:lang w:val="en-US"/>
        </w:rPr>
        <w:t>Search for “</w:t>
      </w:r>
      <w:bookmarkStart w:id="1" w:name="_Hlk72699427"/>
      <w:r w:rsidRPr="00505C86">
        <w:rPr>
          <w:rFonts w:ascii="Times New Roman" w:hAnsi="Times New Roman" w:cs="Times New Roman"/>
          <w:b/>
          <w:bCs/>
          <w:sz w:val="20"/>
          <w:szCs w:val="20"/>
          <w:lang w:val="en-US"/>
        </w:rPr>
        <w:t>Face detection with viola jones and deep learning</w:t>
      </w:r>
      <w:bookmarkEnd w:id="1"/>
      <w:proofErr w:type="gramStart"/>
      <w:r w:rsidRPr="00505C86">
        <w:rPr>
          <w:rFonts w:ascii="Times New Roman" w:hAnsi="Times New Roman" w:cs="Times New Roman"/>
          <w:sz w:val="20"/>
          <w:szCs w:val="20"/>
        </w:rPr>
        <w:t>” ,run</w:t>
      </w:r>
      <w:proofErr w:type="gramEnd"/>
      <w:r w:rsidRPr="00505C86">
        <w:rPr>
          <w:rFonts w:ascii="Times New Roman" w:hAnsi="Times New Roman" w:cs="Times New Roman"/>
          <w:sz w:val="20"/>
          <w:szCs w:val="20"/>
        </w:rPr>
        <w:t xml:space="preserve"> the code and present the results for your dataset. Understand the code related to face detection.</w:t>
      </w:r>
    </w:p>
    <w:p w14:paraId="5EA80B4A" w14:textId="77777777" w:rsidR="00740C6A" w:rsidRPr="00041588" w:rsidRDefault="00740C6A" w:rsidP="00740C6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041588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16.Deep learning architecture </w:t>
      </w:r>
    </w:p>
    <w:p w14:paraId="667A8AF1" w14:textId="77777777" w:rsidR="00041588" w:rsidRPr="00041588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041588">
        <w:rPr>
          <w:rFonts w:ascii="Times New Roman" w:hAnsi="Times New Roman" w:cs="Times New Roman"/>
          <w:sz w:val="20"/>
          <w:szCs w:val="20"/>
          <w:lang w:val="en-US"/>
        </w:rPr>
        <w:t>Choose one deep learning architecture other than Convolutional Neural Network related to the application</w:t>
      </w:r>
    </w:p>
    <w:p w14:paraId="08A89B63" w14:textId="77777777" w:rsidR="00041588" w:rsidRPr="00041588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041588">
        <w:rPr>
          <w:rFonts w:ascii="Times New Roman" w:hAnsi="Times New Roman" w:cs="Times New Roman"/>
          <w:sz w:val="20"/>
          <w:szCs w:val="20"/>
          <w:lang w:val="en-US"/>
        </w:rPr>
        <w:t>Deep learning architecture Diagram</w:t>
      </w:r>
    </w:p>
    <w:p w14:paraId="48D3502F" w14:textId="78656457" w:rsidR="00740C6A" w:rsidRPr="00041588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041588">
        <w:rPr>
          <w:rFonts w:ascii="Times New Roman" w:hAnsi="Times New Roman" w:cs="Times New Roman"/>
          <w:sz w:val="20"/>
          <w:szCs w:val="20"/>
          <w:lang w:val="en-US"/>
        </w:rPr>
        <w:t>Working methodology of the architecture</w:t>
      </w:r>
    </w:p>
    <w:p w14:paraId="64C758A3" w14:textId="77777777" w:rsidR="00041588" w:rsidRPr="00041588" w:rsidRDefault="00041588" w:rsidP="00FF2796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40C6A" w:rsidRPr="00505C86" w14:paraId="2435BEA8" w14:textId="77777777" w:rsidTr="00605ED5">
        <w:tc>
          <w:tcPr>
            <w:tcW w:w="4508" w:type="dxa"/>
          </w:tcPr>
          <w:p w14:paraId="6DB80A0A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arameter Name</w:t>
            </w:r>
          </w:p>
          <w:p w14:paraId="48662236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113B3FC5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Value that is generally provided</w:t>
            </w:r>
          </w:p>
        </w:tc>
        <w:tc>
          <w:tcPr>
            <w:tcW w:w="4508" w:type="dxa"/>
          </w:tcPr>
          <w:p w14:paraId="290A2D5A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yper Parameter Name</w:t>
            </w:r>
          </w:p>
          <w:p w14:paraId="067AA5CC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2A373D41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Value that is generally provided</w:t>
            </w:r>
          </w:p>
        </w:tc>
      </w:tr>
      <w:tr w:rsidR="00740C6A" w:rsidRPr="00505C86" w14:paraId="4A091900" w14:textId="77777777" w:rsidTr="00605ED5">
        <w:tc>
          <w:tcPr>
            <w:tcW w:w="4508" w:type="dxa"/>
          </w:tcPr>
          <w:p w14:paraId="3CDFF6EB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77105E93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505C86" w14:paraId="43C30FDE" w14:textId="77777777" w:rsidTr="00605ED5">
        <w:tc>
          <w:tcPr>
            <w:tcW w:w="4508" w:type="dxa"/>
          </w:tcPr>
          <w:p w14:paraId="5A10E88B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55B60AA4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505C86" w14:paraId="5A0301E8" w14:textId="77777777" w:rsidTr="00605ED5">
        <w:tc>
          <w:tcPr>
            <w:tcW w:w="4508" w:type="dxa"/>
          </w:tcPr>
          <w:p w14:paraId="2D448CC5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9D9223B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505C86" w14:paraId="6F79FA9E" w14:textId="77777777" w:rsidTr="00605ED5">
        <w:tc>
          <w:tcPr>
            <w:tcW w:w="4508" w:type="dxa"/>
          </w:tcPr>
          <w:p w14:paraId="406CFE44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0636081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220A5734" w14:textId="77777777" w:rsidR="00740C6A" w:rsidRPr="00505C86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1C01D0B" w14:textId="77777777" w:rsidR="00740C6A" w:rsidRPr="00505C86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505C86">
        <w:rPr>
          <w:rFonts w:ascii="Times New Roman" w:hAnsi="Times New Roman" w:cs="Times New Roman"/>
          <w:b/>
          <w:bCs/>
          <w:sz w:val="20"/>
          <w:szCs w:val="20"/>
          <w:lang w:val="en-US"/>
        </w:rPr>
        <w:t>References</w:t>
      </w:r>
    </w:p>
    <w:p w14:paraId="4226D67C" w14:textId="77777777" w:rsidR="00740C6A" w:rsidRPr="00505C86" w:rsidRDefault="00740C6A" w:rsidP="00740C6A">
      <w:pPr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505C86">
        <w:rPr>
          <w:rFonts w:ascii="Times New Roman" w:hAnsi="Times New Roman" w:cs="Times New Roman"/>
          <w:sz w:val="20"/>
          <w:szCs w:val="20"/>
          <w:lang w:val="en-US"/>
        </w:rPr>
        <w:t>URL of the dataset</w:t>
      </w:r>
    </w:p>
    <w:p w14:paraId="73F0505C" w14:textId="66FF2252" w:rsidR="00740C6A" w:rsidRPr="00505C86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  <w:lang w:val="en-US"/>
        </w:rPr>
        <w:t>https://tryolabs.com/resources/introductory-guide-computer-vision</w:t>
      </w:r>
    </w:p>
    <w:p w14:paraId="3C39239D" w14:textId="77777777" w:rsidR="003068AD" w:rsidRPr="00505C86" w:rsidRDefault="003068AD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A44C51E" w14:textId="77777777" w:rsidR="00D3164F" w:rsidRPr="00505C86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  <w:lang w:val="en-US"/>
        </w:rPr>
        <w:t>R</w:t>
      </w:r>
      <w:r w:rsidR="00D3164F" w:rsidRPr="00505C86">
        <w:rPr>
          <w:rFonts w:ascii="Times New Roman" w:hAnsi="Times New Roman" w:cs="Times New Roman"/>
          <w:b/>
          <w:bCs/>
          <w:sz w:val="21"/>
          <w:szCs w:val="21"/>
          <w:lang w:val="en-US"/>
        </w:rPr>
        <w:t>eferences</w:t>
      </w:r>
    </w:p>
    <w:p w14:paraId="31051723" w14:textId="77777777" w:rsidR="00E72A17" w:rsidRPr="00505C86" w:rsidRDefault="00973A98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60" w:tgtFrame="_blank" w:tooltip="https://github.com/overtunned/lane_detection/tree/main/dataset" w:history="1">
        <w:r w:rsidR="00E72A17" w:rsidRPr="00505C86">
          <w:rPr>
            <w:rStyle w:val="Hyperlink"/>
            <w:rFonts w:ascii="Times New Roman" w:hAnsi="Times New Roman" w:cs="Times New Roman"/>
            <w:sz w:val="21"/>
            <w:szCs w:val="21"/>
          </w:rPr>
          <w:t>https://github.com/overtunned/lane_detection/tree/main/Dataset</w:t>
        </w:r>
      </w:hyperlink>
    </w:p>
    <w:p w14:paraId="1B1C369E" w14:textId="77777777" w:rsidR="00E72A17" w:rsidRPr="00505C86" w:rsidRDefault="00973A98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1" w:history="1">
        <w:r w:rsidR="00E72A17" w:rsidRPr="00505C86">
          <w:rPr>
            <w:rStyle w:val="Hyperlink"/>
            <w:rFonts w:ascii="Times New Roman" w:hAnsi="Times New Roman" w:cs="Times New Roman"/>
            <w:sz w:val="20"/>
            <w:szCs w:val="20"/>
          </w:rPr>
          <w:t>GitHub - rslim087a/road-video: Video required for finding lane lines</w:t>
        </w:r>
      </w:hyperlink>
    </w:p>
    <w:p w14:paraId="4C8945FC" w14:textId="649347C1" w:rsidR="00E72A17" w:rsidRPr="00505C86" w:rsidRDefault="00973A98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2" w:history="1">
        <w:proofErr w:type="spellStart"/>
        <w:r w:rsidR="00E72A17" w:rsidRPr="00505C86">
          <w:rPr>
            <w:rStyle w:val="Hyperlink"/>
            <w:rFonts w:ascii="Times New Roman" w:hAnsi="Times New Roman" w:cs="Times New Roman"/>
            <w:sz w:val="20"/>
            <w:szCs w:val="20"/>
          </w:rPr>
          <w:t>CULane</w:t>
        </w:r>
        <w:proofErr w:type="spellEnd"/>
        <w:r w:rsidR="00E72A17" w:rsidRPr="00505C86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dataset</w:t>
        </w:r>
      </w:hyperlink>
    </w:p>
    <w:p w14:paraId="6E8B0291" w14:textId="77777777" w:rsidR="00E72A17" w:rsidRPr="00505C86" w:rsidRDefault="00973A98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3" w:history="1">
        <w:r w:rsidR="00E72A17" w:rsidRPr="00505C86">
          <w:rPr>
            <w:rStyle w:val="Hyperlink"/>
            <w:rFonts w:ascii="Times New Roman" w:hAnsi="Times New Roman" w:cs="Times New Roman"/>
            <w:sz w:val="20"/>
            <w:szCs w:val="20"/>
          </w:rPr>
          <w:t>Real-time detection of road lane-lines for autonomous driving</w:t>
        </w:r>
      </w:hyperlink>
    </w:p>
    <w:p w14:paraId="1F28C735" w14:textId="77777777" w:rsidR="00E72A17" w:rsidRPr="00505C86" w:rsidRDefault="00973A98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4" w:history="1">
        <w:r w:rsidR="00E72A17" w:rsidRPr="00505C86">
          <w:rPr>
            <w:rStyle w:val="Hyperlink"/>
            <w:rFonts w:ascii="Times New Roman" w:hAnsi="Times New Roman" w:cs="Times New Roman"/>
            <w:sz w:val="20"/>
            <w:szCs w:val="20"/>
          </w:rPr>
          <w:t>Multi-Lane Detection and Tracking Using Vision for Traffic Situation Awareness</w:t>
        </w:r>
      </w:hyperlink>
    </w:p>
    <w:p w14:paraId="7E530BFC" w14:textId="59333CC7" w:rsidR="00740C6A" w:rsidRPr="00505C86" w:rsidRDefault="00973A98" w:rsidP="00740C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65" w:anchor=":~:text=Vehicle%20tracking%20has%20been%20performed,using%20adaptive%20background%20subtraction%20technique." w:history="1">
        <w:r w:rsidR="00E72A17" w:rsidRPr="00505C86">
          <w:rPr>
            <w:rStyle w:val="Hyperlink"/>
            <w:rFonts w:ascii="Times New Roman" w:hAnsi="Times New Roman" w:cs="Times New Roman"/>
            <w:sz w:val="20"/>
            <w:szCs w:val="20"/>
          </w:rPr>
          <w:t>Real-Time Tracking and Lane Line Detection Technique for an Autonomous Ground Vehicle System</w:t>
        </w:r>
      </w:hyperlink>
    </w:p>
    <w:sectPr w:rsidR="00740C6A" w:rsidRPr="00505C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FF093" w14:textId="77777777" w:rsidR="00973A98" w:rsidRDefault="00973A98" w:rsidP="00A427CA">
      <w:pPr>
        <w:spacing w:after="0" w:line="240" w:lineRule="auto"/>
      </w:pPr>
      <w:r>
        <w:separator/>
      </w:r>
    </w:p>
  </w:endnote>
  <w:endnote w:type="continuationSeparator" w:id="0">
    <w:p w14:paraId="0B438323" w14:textId="77777777" w:rsidR="00973A98" w:rsidRDefault="00973A98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E0521" w14:textId="77777777" w:rsidR="00973A98" w:rsidRDefault="00973A98" w:rsidP="00A427CA">
      <w:pPr>
        <w:spacing w:after="0" w:line="240" w:lineRule="auto"/>
      </w:pPr>
      <w:r>
        <w:separator/>
      </w:r>
    </w:p>
  </w:footnote>
  <w:footnote w:type="continuationSeparator" w:id="0">
    <w:p w14:paraId="761ABCE2" w14:textId="77777777" w:rsidR="00973A98" w:rsidRDefault="00973A98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7338A"/>
    <w:multiLevelType w:val="hybridMultilevel"/>
    <w:tmpl w:val="5C12917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3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4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6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17"/>
  </w:num>
  <w:num w:numId="3">
    <w:abstractNumId w:val="14"/>
  </w:num>
  <w:num w:numId="4">
    <w:abstractNumId w:val="20"/>
  </w:num>
  <w:num w:numId="5">
    <w:abstractNumId w:val="10"/>
  </w:num>
  <w:num w:numId="6">
    <w:abstractNumId w:val="22"/>
  </w:num>
  <w:num w:numId="7">
    <w:abstractNumId w:val="11"/>
  </w:num>
  <w:num w:numId="8">
    <w:abstractNumId w:val="6"/>
  </w:num>
  <w:num w:numId="9">
    <w:abstractNumId w:val="15"/>
  </w:num>
  <w:num w:numId="10">
    <w:abstractNumId w:val="8"/>
  </w:num>
  <w:num w:numId="11">
    <w:abstractNumId w:val="0"/>
  </w:num>
  <w:num w:numId="12">
    <w:abstractNumId w:val="19"/>
  </w:num>
  <w:num w:numId="13">
    <w:abstractNumId w:val="4"/>
  </w:num>
  <w:num w:numId="14">
    <w:abstractNumId w:val="7"/>
  </w:num>
  <w:num w:numId="15">
    <w:abstractNumId w:val="18"/>
  </w:num>
  <w:num w:numId="16">
    <w:abstractNumId w:val="21"/>
  </w:num>
  <w:num w:numId="17">
    <w:abstractNumId w:val="9"/>
  </w:num>
  <w:num w:numId="18">
    <w:abstractNumId w:val="16"/>
  </w:num>
  <w:num w:numId="19">
    <w:abstractNumId w:val="13"/>
  </w:num>
  <w:num w:numId="20">
    <w:abstractNumId w:val="23"/>
  </w:num>
  <w:num w:numId="21">
    <w:abstractNumId w:val="2"/>
  </w:num>
  <w:num w:numId="22">
    <w:abstractNumId w:val="5"/>
  </w:num>
  <w:num w:numId="23">
    <w:abstractNumId w:val="3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NKwFANnm/v8tAAAA"/>
  </w:docVars>
  <w:rsids>
    <w:rsidRoot w:val="00D3164F"/>
    <w:rsid w:val="000258D9"/>
    <w:rsid w:val="00041588"/>
    <w:rsid w:val="0004559E"/>
    <w:rsid w:val="00063E4E"/>
    <w:rsid w:val="00092ECE"/>
    <w:rsid w:val="000A3441"/>
    <w:rsid w:val="000B6B4B"/>
    <w:rsid w:val="000D2EAD"/>
    <w:rsid w:val="000D7CC0"/>
    <w:rsid w:val="00152360"/>
    <w:rsid w:val="001846B2"/>
    <w:rsid w:val="001C41A3"/>
    <w:rsid w:val="001F619F"/>
    <w:rsid w:val="001F6D74"/>
    <w:rsid w:val="002020CF"/>
    <w:rsid w:val="00247068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50EF"/>
    <w:rsid w:val="00355BE0"/>
    <w:rsid w:val="0036098F"/>
    <w:rsid w:val="0036392F"/>
    <w:rsid w:val="00375E04"/>
    <w:rsid w:val="0038786E"/>
    <w:rsid w:val="00393453"/>
    <w:rsid w:val="003B777B"/>
    <w:rsid w:val="003C09A2"/>
    <w:rsid w:val="003E480D"/>
    <w:rsid w:val="003F6AC1"/>
    <w:rsid w:val="00416157"/>
    <w:rsid w:val="00431A99"/>
    <w:rsid w:val="00455850"/>
    <w:rsid w:val="004576CC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5C86"/>
    <w:rsid w:val="00506770"/>
    <w:rsid w:val="005226F4"/>
    <w:rsid w:val="00527A1C"/>
    <w:rsid w:val="00550AD8"/>
    <w:rsid w:val="00556401"/>
    <w:rsid w:val="0056569A"/>
    <w:rsid w:val="00565840"/>
    <w:rsid w:val="00575BE8"/>
    <w:rsid w:val="005D73AA"/>
    <w:rsid w:val="005E1588"/>
    <w:rsid w:val="00620EAE"/>
    <w:rsid w:val="00633E9D"/>
    <w:rsid w:val="0068033D"/>
    <w:rsid w:val="00687F3A"/>
    <w:rsid w:val="006C0ACF"/>
    <w:rsid w:val="006C1928"/>
    <w:rsid w:val="006C5CF5"/>
    <w:rsid w:val="006D268E"/>
    <w:rsid w:val="00717B4B"/>
    <w:rsid w:val="007306A6"/>
    <w:rsid w:val="00740C6A"/>
    <w:rsid w:val="007433A5"/>
    <w:rsid w:val="00747CA6"/>
    <w:rsid w:val="0075294D"/>
    <w:rsid w:val="00753D16"/>
    <w:rsid w:val="00774796"/>
    <w:rsid w:val="00782588"/>
    <w:rsid w:val="0079122B"/>
    <w:rsid w:val="0079481E"/>
    <w:rsid w:val="007A6FD8"/>
    <w:rsid w:val="007C2B5C"/>
    <w:rsid w:val="007D142D"/>
    <w:rsid w:val="008061D9"/>
    <w:rsid w:val="00807816"/>
    <w:rsid w:val="00816FBE"/>
    <w:rsid w:val="00827265"/>
    <w:rsid w:val="008374D6"/>
    <w:rsid w:val="00864732"/>
    <w:rsid w:val="008728AE"/>
    <w:rsid w:val="008933AD"/>
    <w:rsid w:val="008C72D7"/>
    <w:rsid w:val="008C73CB"/>
    <w:rsid w:val="008F14E8"/>
    <w:rsid w:val="009040E9"/>
    <w:rsid w:val="00913CA5"/>
    <w:rsid w:val="0094649E"/>
    <w:rsid w:val="009645FA"/>
    <w:rsid w:val="009724A8"/>
    <w:rsid w:val="00973A98"/>
    <w:rsid w:val="009B0361"/>
    <w:rsid w:val="009B4869"/>
    <w:rsid w:val="00A02973"/>
    <w:rsid w:val="00A2593B"/>
    <w:rsid w:val="00A347AC"/>
    <w:rsid w:val="00A427CA"/>
    <w:rsid w:val="00A57644"/>
    <w:rsid w:val="00A67904"/>
    <w:rsid w:val="00A67C3E"/>
    <w:rsid w:val="00A70185"/>
    <w:rsid w:val="00A8090D"/>
    <w:rsid w:val="00A952AD"/>
    <w:rsid w:val="00AB099B"/>
    <w:rsid w:val="00AB2DF6"/>
    <w:rsid w:val="00AB55E7"/>
    <w:rsid w:val="00AC1556"/>
    <w:rsid w:val="00AC453E"/>
    <w:rsid w:val="00AD06C7"/>
    <w:rsid w:val="00AD661F"/>
    <w:rsid w:val="00AD7866"/>
    <w:rsid w:val="00AF4512"/>
    <w:rsid w:val="00B13626"/>
    <w:rsid w:val="00B446C5"/>
    <w:rsid w:val="00B54DA8"/>
    <w:rsid w:val="00B71121"/>
    <w:rsid w:val="00BC4695"/>
    <w:rsid w:val="00BD38A5"/>
    <w:rsid w:val="00BE3B7F"/>
    <w:rsid w:val="00C315E1"/>
    <w:rsid w:val="00C6172F"/>
    <w:rsid w:val="00C658A2"/>
    <w:rsid w:val="00C8029C"/>
    <w:rsid w:val="00C85286"/>
    <w:rsid w:val="00C934FD"/>
    <w:rsid w:val="00C97EE6"/>
    <w:rsid w:val="00CD3A92"/>
    <w:rsid w:val="00CE2D1C"/>
    <w:rsid w:val="00CF5977"/>
    <w:rsid w:val="00D15468"/>
    <w:rsid w:val="00D3164F"/>
    <w:rsid w:val="00D83448"/>
    <w:rsid w:val="00DE26DA"/>
    <w:rsid w:val="00DE299F"/>
    <w:rsid w:val="00DF5D2D"/>
    <w:rsid w:val="00E170A2"/>
    <w:rsid w:val="00E35A8B"/>
    <w:rsid w:val="00E35F2B"/>
    <w:rsid w:val="00E379A5"/>
    <w:rsid w:val="00E52EB2"/>
    <w:rsid w:val="00E72A17"/>
    <w:rsid w:val="00E77675"/>
    <w:rsid w:val="00EA33E5"/>
    <w:rsid w:val="00EB7EC2"/>
    <w:rsid w:val="00F31831"/>
    <w:rsid w:val="00F40B06"/>
    <w:rsid w:val="00F4534B"/>
    <w:rsid w:val="00F64EEB"/>
    <w:rsid w:val="00F650BF"/>
    <w:rsid w:val="00F672B3"/>
    <w:rsid w:val="00FA551B"/>
    <w:rsid w:val="00FE4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361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952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55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hyperlink" Target="https://www.researchgate.net/publication/331478663_Real-Time_Detection_of_Road_Lane-Lines_for_Autonomous_Driving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hyperlink" Target="https://www.analyticsvidhya.com/blog/2017/08/10-advanced-deep-learning-architectures-data-scientists/" TargetMode="External"/><Relationship Id="rId66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developer.ibm.com/technologies/artificial-intelligence/articles/cc-machine-learning-deep-learning-architectures/" TargetMode="External"/><Relationship Id="rId61" Type="http://schemas.openxmlformats.org/officeDocument/2006/relationships/hyperlink" Target="https://github.com/rslim087a/road-video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yperlink" Target="https://github.com/overtunned/lane_detection/tree/main/Dataset" TargetMode="External"/><Relationship Id="rId65" Type="http://schemas.openxmlformats.org/officeDocument/2006/relationships/hyperlink" Target="https://link.springer.com/chapter/10.1007/978-981-15-0633-8_156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hyperlink" Target="https://ieeexplore.ieee.org/document/9253415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lionbridge.ai/training-data-guide/" TargetMode="External"/><Relationship Id="rId67" Type="http://schemas.openxmlformats.org/officeDocument/2006/relationships/theme" Target="theme/theme1.xml"/><Relationship Id="rId20" Type="http://schemas.openxmlformats.org/officeDocument/2006/relationships/image" Target="media/image10.jpe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hyperlink" Target="https://xingangpan.github.io/projects/CULan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0E0FA6-3CC6-4BBC-AD2A-AD555B4D7F8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4</TotalTime>
  <Pages>19</Pages>
  <Words>1961</Words>
  <Characters>11179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Abhishek Gopinath Kovath [CB.EN.P2AID20002]</cp:lastModifiedBy>
  <cp:revision>128</cp:revision>
  <dcterms:created xsi:type="dcterms:W3CDTF">2021-05-16T06:27:00Z</dcterms:created>
  <dcterms:modified xsi:type="dcterms:W3CDTF">2021-05-23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